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A5EA" w14:textId="77777777" w:rsidR="0016607F" w:rsidRDefault="000D37AB" w:rsidP="001616C9">
      <w:pPr>
        <w:spacing w:after="0" w:line="240" w:lineRule="auto"/>
        <w:jc w:val="left"/>
        <w:rPr>
          <w:rStyle w:val="Strong"/>
          <w:color w:val="005A50"/>
          <w:sz w:val="60"/>
          <w:szCs w:val="60"/>
        </w:rPr>
      </w:pPr>
      <w:r w:rsidRPr="007409FC">
        <w:rPr>
          <w:rStyle w:val="Strong"/>
          <w:noProof/>
          <w:color w:val="005A50"/>
          <w:sz w:val="60"/>
          <w:szCs w:val="60"/>
          <w:lang w:eastAsia="en-AU"/>
        </w:rPr>
        <w:drawing>
          <wp:anchor distT="0" distB="0" distL="114300" distR="114300" simplePos="0" relativeHeight="251659264" behindDoc="1" locked="0" layoutInCell="1" allowOverlap="1" wp14:anchorId="41DE7A23" wp14:editId="3194FA6A">
            <wp:simplePos x="0" y="0"/>
            <wp:positionH relativeFrom="column">
              <wp:posOffset>5046345</wp:posOffset>
            </wp:positionH>
            <wp:positionV relativeFrom="paragraph">
              <wp:posOffset>7620</wp:posOffset>
            </wp:positionV>
            <wp:extent cx="1571625" cy="1221105"/>
            <wp:effectExtent l="0" t="0" r="9525" b="0"/>
            <wp:wrapThrough wrapText="bothSides">
              <wp:wrapPolygon edited="0">
                <wp:start x="0" y="0"/>
                <wp:lineTo x="0" y="21229"/>
                <wp:lineTo x="21469" y="21229"/>
                <wp:lineTo x="2146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care Logo O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607F">
        <w:rPr>
          <w:rStyle w:val="Strong"/>
          <w:color w:val="005A50"/>
          <w:sz w:val="60"/>
          <w:szCs w:val="60"/>
        </w:rPr>
        <w:t>Tasmanian Nature Conservation Fund</w:t>
      </w:r>
    </w:p>
    <w:p w14:paraId="5BD66496" w14:textId="7576FC27" w:rsidR="006406C4" w:rsidRDefault="0016607F" w:rsidP="001616C9">
      <w:pPr>
        <w:spacing w:after="0" w:line="240" w:lineRule="auto"/>
        <w:jc w:val="left"/>
        <w:rPr>
          <w:rStyle w:val="Strong"/>
          <w:color w:val="005A50"/>
          <w:sz w:val="60"/>
          <w:szCs w:val="60"/>
        </w:rPr>
      </w:pPr>
      <w:r>
        <w:rPr>
          <w:rStyle w:val="Strong"/>
          <w:color w:val="005A50"/>
          <w:sz w:val="60"/>
          <w:szCs w:val="60"/>
        </w:rPr>
        <w:t xml:space="preserve">Grant Acquittal </w:t>
      </w:r>
      <w:r w:rsidR="00AD459C">
        <w:rPr>
          <w:rStyle w:val="Strong"/>
          <w:color w:val="005A50"/>
          <w:sz w:val="60"/>
          <w:szCs w:val="60"/>
        </w:rPr>
        <w:t>Report</w:t>
      </w:r>
    </w:p>
    <w:p w14:paraId="464AB19A" w14:textId="77777777" w:rsidR="006406C4" w:rsidRPr="006406C4" w:rsidRDefault="006406C4" w:rsidP="001616C9">
      <w:pPr>
        <w:spacing w:after="0" w:line="240" w:lineRule="auto"/>
        <w:jc w:val="left"/>
        <w:rPr>
          <w:rStyle w:val="Strong"/>
          <w:color w:val="005A50"/>
          <w:sz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17D70" w:rsidRPr="00D17D70" w14:paraId="0BE6874F" w14:textId="77777777" w:rsidTr="00816E6E">
        <w:trPr>
          <w:trHeight w:hRule="exact" w:val="624"/>
        </w:trPr>
        <w:tc>
          <w:tcPr>
            <w:tcW w:w="10485" w:type="dxa"/>
            <w:shd w:val="clear" w:color="auto" w:fill="005A50" w:themeFill="text2"/>
            <w:vAlign w:val="center"/>
          </w:tcPr>
          <w:p w14:paraId="0222CB86" w14:textId="25253BBC" w:rsidR="00A96D5A" w:rsidRPr="00D17D70" w:rsidRDefault="00A10D18" w:rsidP="00A02651">
            <w:pPr>
              <w:rPr>
                <w:rStyle w:val="Strong"/>
                <w:color w:val="FFFFFF" w:themeColor="background1"/>
                <w:sz w:val="28"/>
                <w:szCs w:val="28"/>
              </w:rPr>
            </w:pPr>
            <w:r>
              <w:rPr>
                <w:rStyle w:val="Strong"/>
                <w:color w:val="FFFFFF" w:themeColor="background1"/>
                <w:sz w:val="28"/>
                <w:szCs w:val="28"/>
              </w:rPr>
              <w:t>Name of group o</w:t>
            </w:r>
            <w:r w:rsidR="00C9628F">
              <w:rPr>
                <w:rStyle w:val="Strong"/>
                <w:color w:val="FFFFFF" w:themeColor="background1"/>
                <w:sz w:val="28"/>
                <w:szCs w:val="28"/>
              </w:rPr>
              <w:t>r</w:t>
            </w:r>
            <w:r>
              <w:rPr>
                <w:rStyle w:val="Strong"/>
                <w:color w:val="FFFFFF" w:themeColor="background1"/>
                <w:sz w:val="28"/>
                <w:szCs w:val="28"/>
              </w:rPr>
              <w:t xml:space="preserve"> organisation that received the grant</w:t>
            </w:r>
          </w:p>
        </w:tc>
      </w:tr>
      <w:tr w:rsidR="00A96D5A" w14:paraId="7B47DC1B" w14:textId="77777777" w:rsidTr="00816E6E">
        <w:trPr>
          <w:trHeight w:hRule="exact" w:val="624"/>
        </w:trPr>
        <w:tc>
          <w:tcPr>
            <w:tcW w:w="10485" w:type="dxa"/>
            <w:vAlign w:val="center"/>
          </w:tcPr>
          <w:p w14:paraId="5B021E0E" w14:textId="05797778" w:rsidR="00A96D5A" w:rsidRDefault="001B5418" w:rsidP="00A02651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26864769"/>
                <w:placeholder>
                  <w:docPart w:val="47B10637CA834121AACB25CF129F2BC5"/>
                </w:placeholder>
                <w:showingPlcHdr/>
                <w:text/>
              </w:sdtPr>
              <w:sdtEndPr/>
              <w:sdtContent>
                <w:r w:rsidR="00A96D5A" w:rsidRPr="00837E63">
                  <w:rPr>
                    <w:rStyle w:val="PlaceholderText"/>
                  </w:rPr>
                  <w:t>Click here to</w:t>
                </w:r>
                <w:r w:rsidR="00A96D5A">
                  <w:rPr>
                    <w:rStyle w:val="PlaceholderText"/>
                  </w:rPr>
                  <w:t xml:space="preserve"> enter name of organisation</w:t>
                </w:r>
                <w:r w:rsidR="00A96D5A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tbl>
      <w:tblPr>
        <w:tblStyle w:val="TableGrid1"/>
        <w:tblW w:w="10485" w:type="dxa"/>
        <w:tblLook w:val="0680" w:firstRow="0" w:lastRow="0" w:firstColumn="1" w:lastColumn="0" w:noHBand="1" w:noVBand="1"/>
      </w:tblPr>
      <w:tblGrid>
        <w:gridCol w:w="5240"/>
        <w:gridCol w:w="5245"/>
      </w:tblGrid>
      <w:tr w:rsidR="00A80067" w:rsidRPr="007409FC" w14:paraId="66544EC3" w14:textId="77777777" w:rsidTr="00566F84">
        <w:trPr>
          <w:trHeight w:val="624"/>
        </w:trPr>
        <w:tc>
          <w:tcPr>
            <w:tcW w:w="5240" w:type="dxa"/>
            <w:shd w:val="clear" w:color="auto" w:fill="005A50" w:themeFill="text2"/>
            <w:vAlign w:val="center"/>
          </w:tcPr>
          <w:p w14:paraId="25C87BCE" w14:textId="1D9C6B67" w:rsidR="00A80067" w:rsidRPr="007409FC" w:rsidRDefault="00A80067" w:rsidP="0045019A">
            <w:pPr>
              <w:spacing w:line="192" w:lineRule="auto"/>
              <w:jc w:val="left"/>
              <w:rPr>
                <w:rStyle w:val="Strong"/>
                <w:color w:val="005A50"/>
                <w:sz w:val="28"/>
                <w:szCs w:val="28"/>
              </w:rPr>
            </w:pPr>
            <w:r w:rsidRPr="00566F84">
              <w:rPr>
                <w:rStyle w:val="Strong"/>
                <w:color w:val="FFFFFF" w:themeColor="background1"/>
                <w:sz w:val="28"/>
                <w:szCs w:val="28"/>
              </w:rPr>
              <w:t>Grant received:</w:t>
            </w:r>
          </w:p>
        </w:tc>
        <w:tc>
          <w:tcPr>
            <w:tcW w:w="5245" w:type="dxa"/>
            <w:shd w:val="clear" w:color="auto" w:fill="FFFFFF" w:themeFill="background1"/>
            <w:vAlign w:val="center"/>
          </w:tcPr>
          <w:p w14:paraId="17425219" w14:textId="77777777" w:rsidR="00A80067" w:rsidRPr="007409FC" w:rsidRDefault="00A80067" w:rsidP="0045019A">
            <w:pPr>
              <w:tabs>
                <w:tab w:val="right" w:pos="4292"/>
              </w:tabs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sz w:val="28"/>
                  <w:szCs w:val="28"/>
                  <w:lang w:val="en-US"/>
                </w:rPr>
                <w:id w:val="1993759448"/>
                <w:placeholder>
                  <w:docPart w:val="7726EFA5C3D4436DBA98E0F19B5324E7"/>
                </w:placeholder>
                <w:showingPlcHdr/>
                <w:text/>
              </w:sdtPr>
              <w:sdtEndPr/>
              <w:sdtContent>
                <w:r w:rsidRPr="001C6ACB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</w:tbl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321"/>
        <w:gridCol w:w="2076"/>
        <w:gridCol w:w="1843"/>
        <w:gridCol w:w="5245"/>
      </w:tblGrid>
      <w:tr w:rsidR="00925F27" w14:paraId="6892C77A" w14:textId="77777777" w:rsidTr="00566F84">
        <w:trPr>
          <w:trHeight w:hRule="exact" w:val="719"/>
        </w:trPr>
        <w:tc>
          <w:tcPr>
            <w:tcW w:w="1321" w:type="dxa"/>
            <w:shd w:val="clear" w:color="auto" w:fill="005A50" w:themeFill="text2"/>
            <w:vAlign w:val="center"/>
          </w:tcPr>
          <w:p w14:paraId="2B91824A" w14:textId="5114A518" w:rsidR="00AD459C" w:rsidRPr="00566F84" w:rsidRDefault="00925F27" w:rsidP="00566F84">
            <w:pPr>
              <w:shd w:val="clear" w:color="auto" w:fill="005A50" w:themeFill="text2"/>
              <w:rPr>
                <w:rStyle w:val="Strong"/>
                <w:color w:val="FFFFFF" w:themeColor="background1"/>
                <w:sz w:val="28"/>
                <w:szCs w:val="28"/>
              </w:rPr>
            </w:pPr>
            <w:r w:rsidRPr="00566F84">
              <w:rPr>
                <w:rStyle w:val="Strong"/>
                <w:color w:val="FFFFFF" w:themeColor="background1"/>
                <w:sz w:val="28"/>
                <w:szCs w:val="28"/>
              </w:rPr>
              <w:t>Date</w:t>
            </w:r>
            <w:r w:rsidR="00AD459C" w:rsidRPr="00566F84">
              <w:rPr>
                <w:rStyle w:val="Strong"/>
                <w:color w:val="FFFFFF" w:themeColor="background1"/>
                <w:sz w:val="28"/>
                <w:szCs w:val="28"/>
              </w:rPr>
              <w:t xml:space="preserve"> of acquittal</w:t>
            </w:r>
            <w:r w:rsidRPr="00566F84">
              <w:rPr>
                <w:rStyle w:val="Strong"/>
                <w:color w:val="FFFFFF" w:themeColor="background1"/>
                <w:sz w:val="28"/>
                <w:szCs w:val="28"/>
              </w:rPr>
              <w:t>:</w:t>
            </w:r>
            <w:r w:rsidR="00AD459C" w:rsidRPr="00566F84">
              <w:rPr>
                <w:rStyle w:val="Strong"/>
                <w:color w:val="FFFFFF" w:themeColor="background1"/>
                <w:sz w:val="28"/>
                <w:szCs w:val="28"/>
              </w:rPr>
              <w:t xml:space="preserve">   </w:t>
            </w:r>
          </w:p>
          <w:p w14:paraId="02611098" w14:textId="5D6FF832" w:rsidR="00925F27" w:rsidRPr="007409FC" w:rsidRDefault="00925F27" w:rsidP="00925F27">
            <w:pPr>
              <w:rPr>
                <w:rStyle w:val="Strong"/>
                <w:color w:val="005A50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ab/>
            </w:r>
          </w:p>
        </w:tc>
        <w:tc>
          <w:tcPr>
            <w:tcW w:w="2076" w:type="dxa"/>
            <w:shd w:val="clear" w:color="auto" w:fill="FFFFFF" w:themeFill="background1"/>
            <w:vAlign w:val="center"/>
          </w:tcPr>
          <w:p w14:paraId="60C64573" w14:textId="12BCF586" w:rsidR="00925F27" w:rsidRPr="00925F27" w:rsidRDefault="001B5418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2034573304"/>
                <w:placeholder>
                  <w:docPart w:val="03B3CDF44E6448E7B448E93E378AF257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1843" w:type="dxa"/>
            <w:shd w:val="clear" w:color="auto" w:fill="005A50" w:themeFill="text2"/>
            <w:vAlign w:val="center"/>
          </w:tcPr>
          <w:p w14:paraId="31632964" w14:textId="0444380E" w:rsidR="00925F27" w:rsidRPr="00925F27" w:rsidRDefault="00925F27" w:rsidP="00925F27">
            <w:pPr>
              <w:rPr>
                <w:rStyle w:val="Strong"/>
                <w:b w:val="0"/>
                <w:color w:val="auto"/>
                <w:sz w:val="28"/>
                <w:szCs w:val="28"/>
              </w:rPr>
            </w:pPr>
            <w:r w:rsidRPr="00566F84">
              <w:rPr>
                <w:rStyle w:val="Strong"/>
                <w:color w:val="FFFFFF" w:themeColor="background1"/>
                <w:sz w:val="28"/>
                <w:szCs w:val="28"/>
              </w:rPr>
              <w:t>Project Title:</w:t>
            </w:r>
          </w:p>
        </w:tc>
        <w:tc>
          <w:tcPr>
            <w:tcW w:w="5245" w:type="dxa"/>
            <w:shd w:val="clear" w:color="auto" w:fill="FFFFFF" w:themeFill="background1"/>
            <w:vAlign w:val="center"/>
          </w:tcPr>
          <w:p w14:paraId="5F841126" w14:textId="48272563" w:rsidR="00925F27" w:rsidRPr="00925F27" w:rsidRDefault="001B5418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1470435910"/>
                <w:placeholder>
                  <w:docPart w:val="59227ADD53754D4695991548D068BFE6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 xml:space="preserve">Click here to enter </w:t>
                </w:r>
                <w:r w:rsidR="00925F27">
                  <w:rPr>
                    <w:rStyle w:val="PlaceholderText"/>
                  </w:rPr>
                  <w:t>Project title</w:t>
                </w:r>
                <w:r w:rsidR="00925F27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2FB62E3" w14:textId="77777777" w:rsidTr="00816E6E">
        <w:trPr>
          <w:trHeight w:hRule="exact" w:val="624"/>
        </w:trPr>
        <w:tc>
          <w:tcPr>
            <w:tcW w:w="10485" w:type="dxa"/>
            <w:gridSpan w:val="4"/>
            <w:shd w:val="clear" w:color="auto" w:fill="D2E4BD"/>
            <w:vAlign w:val="center"/>
          </w:tcPr>
          <w:p w14:paraId="6BC6C188" w14:textId="0C2C03E5" w:rsidR="00AB5618" w:rsidRPr="007409FC" w:rsidRDefault="00AB5618" w:rsidP="00AB5618">
            <w:pPr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 xml:space="preserve">Details of the person </w:t>
            </w:r>
            <w:r w:rsidR="00AD459C">
              <w:rPr>
                <w:rStyle w:val="Strong"/>
                <w:color w:val="005A50"/>
                <w:sz w:val="28"/>
                <w:szCs w:val="28"/>
              </w:rPr>
              <w:t>preparing the acquittal report</w:t>
            </w:r>
          </w:p>
        </w:tc>
      </w:tr>
      <w:tr w:rsidR="00AB5618" w14:paraId="199D5A98" w14:textId="77777777" w:rsidTr="00816E6E">
        <w:trPr>
          <w:trHeight w:hRule="exact" w:val="624"/>
        </w:trPr>
        <w:tc>
          <w:tcPr>
            <w:tcW w:w="10485" w:type="dxa"/>
            <w:gridSpan w:val="4"/>
            <w:vAlign w:val="center"/>
          </w:tcPr>
          <w:p w14:paraId="08BB6EFB" w14:textId="657A01AC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bookmarkStart w:id="0" w:name="_Hlk18076864"/>
            <w:r>
              <w:rPr>
                <w:lang w:val="en-US"/>
              </w:rPr>
              <w:t xml:space="preserve">Name: </w:t>
            </w:r>
            <w:r w:rsidR="0009711D">
              <w:rPr>
                <w:lang w:val="en-US"/>
              </w:rPr>
              <w:tab/>
            </w:r>
            <w:sdt>
              <w:sdtPr>
                <w:id w:val="707689060"/>
                <w:placeholder>
                  <w:docPart w:val="0343822384B74CA4A173228D4D878FC4"/>
                </w:placeholder>
                <w:showingPlcHdr/>
                <w:text w:multiLine="1"/>
              </w:sdtPr>
              <w:sdtEndPr/>
              <w:sdtContent>
                <w:r w:rsidR="00591DBB" w:rsidRPr="00B2513E">
                  <w:rPr>
                    <w:rStyle w:val="PlaceholderText"/>
                  </w:rPr>
                  <w:t>Click here to enter</w:t>
                </w:r>
                <w:r w:rsidR="00591DBB">
                  <w:rPr>
                    <w:rStyle w:val="PlaceholderText"/>
                  </w:rPr>
                  <w:t xml:space="preserve"> details</w:t>
                </w:r>
                <w:r w:rsidR="00591DBB" w:rsidRPr="00B2513E">
                  <w:rPr>
                    <w:rStyle w:val="PlaceholderText"/>
                  </w:rPr>
                  <w:t>.</w:t>
                </w:r>
              </w:sdtContent>
            </w:sdt>
            <w:r w:rsidR="00591DBB">
              <w:rPr>
                <w:lang w:val="en-US"/>
              </w:rPr>
              <w:t xml:space="preserve"> </w:t>
            </w:r>
            <w:r w:rsidR="00271C83">
              <w:rPr>
                <w:lang w:val="en-US"/>
              </w:rPr>
              <w:fldChar w:fldCharType="begin"/>
            </w:r>
            <w:r w:rsidR="00271C83">
              <w:rPr>
                <w:lang w:val="en-US"/>
              </w:rPr>
              <w:instrText xml:space="preserve"> COMMENTS  \* Caps  \* MERGEFORMAT </w:instrText>
            </w:r>
            <w:r w:rsidR="00271C83">
              <w:rPr>
                <w:lang w:val="en-US"/>
              </w:rPr>
              <w:fldChar w:fldCharType="end"/>
            </w:r>
            <w:r w:rsidR="00A038BB">
              <w:rPr>
                <w:lang w:val="en-US"/>
              </w:rPr>
              <w:fldChar w:fldCharType="begin"/>
            </w:r>
            <w:r w:rsidR="00A038BB">
              <w:rPr>
                <w:lang w:val="en-US"/>
              </w:rPr>
              <w:instrText xml:space="preserve"> FILLIN  "Click here to enter your name"  \* MERGEFORMAT </w:instrText>
            </w:r>
            <w:r w:rsidR="00A038BB">
              <w:rPr>
                <w:lang w:val="en-US"/>
              </w:rPr>
              <w:fldChar w:fldCharType="end"/>
            </w:r>
          </w:p>
        </w:tc>
      </w:tr>
      <w:bookmarkEnd w:id="0"/>
      <w:tr w:rsidR="00AB5618" w14:paraId="48AAD457" w14:textId="77777777" w:rsidTr="00816E6E">
        <w:trPr>
          <w:trHeight w:hRule="exact" w:val="624"/>
        </w:trPr>
        <w:tc>
          <w:tcPr>
            <w:tcW w:w="10485" w:type="dxa"/>
            <w:gridSpan w:val="4"/>
            <w:vAlign w:val="center"/>
          </w:tcPr>
          <w:p w14:paraId="41ADEEB1" w14:textId="23ECF31C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 xml:space="preserve">Position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color w:val="808080"/>
                </w:rPr>
                <w:id w:val="1746613710"/>
                <w:placeholder>
                  <w:docPart w:val="628FD36E550F4157A64EDCB69EB3C46E"/>
                </w:placeholder>
                <w:text/>
              </w:sdtPr>
              <w:sdtEndPr/>
              <w:sdtContent>
                <w:r w:rsidR="00591DBB" w:rsidRPr="00591DBB">
                  <w:rPr>
                    <w:color w:val="808080"/>
                  </w:rPr>
                  <w:t>Click here to enter details.</w:t>
                </w:r>
              </w:sdtContent>
            </w:sdt>
          </w:p>
        </w:tc>
      </w:tr>
      <w:tr w:rsidR="00AB5618" w14:paraId="3D9BA6AA" w14:textId="77777777" w:rsidTr="00816E6E">
        <w:trPr>
          <w:trHeight w:hRule="exact" w:val="624"/>
        </w:trPr>
        <w:tc>
          <w:tcPr>
            <w:tcW w:w="10485" w:type="dxa"/>
            <w:gridSpan w:val="4"/>
            <w:vAlign w:val="center"/>
          </w:tcPr>
          <w:p w14:paraId="3E2C1E85" w14:textId="24A130E4" w:rsidR="00AB5618" w:rsidRDefault="00AB5618" w:rsidP="00EA5017">
            <w:pPr>
              <w:tabs>
                <w:tab w:val="left" w:pos="1035"/>
              </w:tabs>
              <w:rPr>
                <w:lang w:val="en-US"/>
              </w:rPr>
            </w:pPr>
            <w:r>
              <w:rPr>
                <w:lang w:val="en-US"/>
              </w:rPr>
              <w:t>Phone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color w:val="808080"/>
                </w:rPr>
                <w:id w:val="-952933631"/>
                <w:placeholder>
                  <w:docPart w:val="AB6573CEBBDB49DAB752B157C2EB5313"/>
                </w:placeholder>
                <w:text/>
              </w:sdtPr>
              <w:sdtEndPr/>
              <w:sdtContent>
                <w:r w:rsidR="00591DBB" w:rsidRPr="00591DBB">
                  <w:rPr>
                    <w:color w:val="808080"/>
                  </w:rPr>
                  <w:t>Click here to enter details.</w:t>
                </w:r>
              </w:sdtContent>
            </w:sdt>
          </w:p>
        </w:tc>
      </w:tr>
      <w:tr w:rsidR="00AB5618" w14:paraId="4B6F8E1B" w14:textId="77777777" w:rsidTr="00816E6E">
        <w:trPr>
          <w:trHeight w:hRule="exact" w:val="624"/>
        </w:trPr>
        <w:tc>
          <w:tcPr>
            <w:tcW w:w="10485" w:type="dxa"/>
            <w:gridSpan w:val="4"/>
            <w:vAlign w:val="center"/>
          </w:tcPr>
          <w:p w14:paraId="48FA7537" w14:textId="62E52A94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>Email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color w:val="808080"/>
                </w:rPr>
                <w:id w:val="825103702"/>
                <w:placeholder>
                  <w:docPart w:val="C284023DA8F34EFF814D6BD185EE3401"/>
                </w:placeholder>
                <w:text/>
              </w:sdtPr>
              <w:sdtEndPr/>
              <w:sdtContent>
                <w:r w:rsidR="00591DBB" w:rsidRPr="00591DBB">
                  <w:rPr>
                    <w:color w:val="808080"/>
                  </w:rPr>
                  <w:t>Click here to enter details.</w:t>
                </w:r>
              </w:sdtContent>
            </w:sdt>
          </w:p>
        </w:tc>
      </w:tr>
      <w:tr w:rsidR="00730827" w14:paraId="4F7BDDE5" w14:textId="77777777" w:rsidTr="00816E6E">
        <w:trPr>
          <w:trHeight w:hRule="exact" w:val="624"/>
        </w:trPr>
        <w:tc>
          <w:tcPr>
            <w:tcW w:w="10485" w:type="dxa"/>
            <w:gridSpan w:val="4"/>
            <w:shd w:val="clear" w:color="auto" w:fill="D2E4BD"/>
            <w:vAlign w:val="center"/>
          </w:tcPr>
          <w:p w14:paraId="39CED987" w14:textId="4016D9AC" w:rsidR="00730827" w:rsidRDefault="0016607F" w:rsidP="00EF7F15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PROJECT SUMMARY</w:t>
            </w:r>
            <w:r w:rsidR="000340F9">
              <w:rPr>
                <w:rStyle w:val="Strong"/>
                <w:color w:val="005A50"/>
                <w:sz w:val="28"/>
                <w:szCs w:val="28"/>
              </w:rPr>
              <w:t>:</w:t>
            </w:r>
          </w:p>
        </w:tc>
      </w:tr>
      <w:tr w:rsidR="00F80B39" w:rsidRPr="00317D3D" w14:paraId="4F2CC174" w14:textId="77777777" w:rsidTr="00816E6E">
        <w:trPr>
          <w:trHeight w:hRule="exact" w:val="1028"/>
        </w:trPr>
        <w:tc>
          <w:tcPr>
            <w:tcW w:w="10485" w:type="dxa"/>
            <w:gridSpan w:val="4"/>
            <w:shd w:val="clear" w:color="auto" w:fill="D2E4BD"/>
            <w:vAlign w:val="center"/>
          </w:tcPr>
          <w:p w14:paraId="5FB9A6A6" w14:textId="77777777" w:rsidR="00F80B39" w:rsidRDefault="000340F9" w:rsidP="009219B8">
            <w:pPr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t xml:space="preserve">What </w:t>
            </w:r>
            <w:r w:rsidR="00B978F4">
              <w:rPr>
                <w:rStyle w:val="Strong"/>
                <w:sz w:val="28"/>
                <w:szCs w:val="28"/>
              </w:rPr>
              <w:t>did you do</w:t>
            </w:r>
            <w:r w:rsidRPr="00317D3D">
              <w:rPr>
                <w:rStyle w:val="Strong"/>
                <w:sz w:val="28"/>
                <w:szCs w:val="28"/>
              </w:rPr>
              <w:t>?</w:t>
            </w:r>
          </w:p>
          <w:p w14:paraId="24BF04ED" w14:textId="4BAD8A49" w:rsidR="00B978F4" w:rsidRPr="008A129D" w:rsidRDefault="00A714C8" w:rsidP="009219B8">
            <w:pPr>
              <w:rPr>
                <w:bCs/>
                <w:color w:val="005A50" w:themeColor="accent2"/>
              </w:rPr>
            </w:pPr>
            <w:r>
              <w:rPr>
                <w:rStyle w:val="Strong"/>
                <w:b w:val="0"/>
                <w:bCs/>
              </w:rPr>
              <w:t>Please d</w:t>
            </w:r>
            <w:r w:rsidR="00B978F4" w:rsidRPr="00B978F4">
              <w:rPr>
                <w:rStyle w:val="Strong"/>
                <w:b w:val="0"/>
                <w:bCs/>
              </w:rPr>
              <w:t xml:space="preserve">escribe the </w:t>
            </w:r>
            <w:r w:rsidR="001811E5">
              <w:rPr>
                <w:rStyle w:val="Strong"/>
                <w:b w:val="0"/>
                <w:bCs/>
              </w:rPr>
              <w:t>project.</w:t>
            </w:r>
          </w:p>
        </w:tc>
      </w:tr>
      <w:tr w:rsidR="00F80B39" w:rsidRPr="008111E1" w14:paraId="2490925E" w14:textId="77777777" w:rsidTr="00816E6E">
        <w:trPr>
          <w:trHeight w:val="5239"/>
        </w:trPr>
        <w:sdt>
          <w:sdtPr>
            <w:id w:val="1180858976"/>
            <w:placeholder>
              <w:docPart w:val="79CEA81528844132BB5C2BBD2E3CB676"/>
            </w:placeholder>
            <w:showingPlcHdr/>
            <w:text w:multiLine="1"/>
          </w:sdtPr>
          <w:sdtEndPr/>
          <w:sdtContent>
            <w:tc>
              <w:tcPr>
                <w:tcW w:w="10485" w:type="dxa"/>
                <w:gridSpan w:val="4"/>
              </w:tcPr>
              <w:p w14:paraId="03065251" w14:textId="12E790D5" w:rsidR="00F80B39" w:rsidRPr="008111E1" w:rsidRDefault="00B978F4" w:rsidP="00B978F4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>Click here to enter</w:t>
                </w:r>
                <w:r>
                  <w:rPr>
                    <w:rStyle w:val="PlaceholderText"/>
                  </w:rPr>
                  <w:t xml:space="preserve"> 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80B39" w:rsidRPr="00317D3D" w14:paraId="502A4575" w14:textId="77777777" w:rsidTr="00816E6E">
        <w:trPr>
          <w:trHeight w:val="699"/>
        </w:trPr>
        <w:tc>
          <w:tcPr>
            <w:tcW w:w="10485" w:type="dxa"/>
            <w:gridSpan w:val="4"/>
            <w:shd w:val="clear" w:color="auto" w:fill="D2E4BD"/>
            <w:vAlign w:val="center"/>
          </w:tcPr>
          <w:p w14:paraId="5C14D2FE" w14:textId="70ECB92B" w:rsidR="00B978F4" w:rsidRDefault="00B978F4" w:rsidP="009219B8">
            <w:pPr>
              <w:jc w:val="left"/>
              <w:rPr>
                <w:color w:val="005A50" w:themeColor="accent2"/>
                <w:sz w:val="28"/>
                <w:szCs w:val="28"/>
                <w:lang w:val="en-US"/>
              </w:rPr>
            </w:pPr>
            <w:r>
              <w:rPr>
                <w:b/>
                <w:color w:val="005A50" w:themeColor="accent2"/>
                <w:sz w:val="28"/>
                <w:szCs w:val="28"/>
                <w:lang w:val="en-US"/>
              </w:rPr>
              <w:lastRenderedPageBreak/>
              <w:t>How many people</w:t>
            </w:r>
            <w:r w:rsidR="000340F9">
              <w:rPr>
                <w:b/>
                <w:color w:val="005A50" w:themeColor="accent2"/>
                <w:sz w:val="28"/>
                <w:szCs w:val="28"/>
                <w:lang w:val="en-US"/>
              </w:rPr>
              <w:t xml:space="preserve"> </w:t>
            </w:r>
            <w:r w:rsidR="000340F9" w:rsidRPr="0009711D">
              <w:rPr>
                <w:b/>
                <w:color w:val="005A50" w:themeColor="accent2"/>
                <w:sz w:val="28"/>
                <w:szCs w:val="28"/>
                <w:lang w:val="en-US"/>
              </w:rPr>
              <w:t>participate</w:t>
            </w:r>
            <w:r w:rsidR="000340F9">
              <w:rPr>
                <w:b/>
                <w:color w:val="005A50" w:themeColor="accent2"/>
                <w:sz w:val="28"/>
                <w:szCs w:val="28"/>
                <w:lang w:val="en-US"/>
              </w:rPr>
              <w:t>d</w:t>
            </w:r>
            <w:r w:rsidR="000340F9" w:rsidRPr="0009711D">
              <w:rPr>
                <w:b/>
                <w:color w:val="005A50" w:themeColor="accent2"/>
                <w:sz w:val="28"/>
                <w:szCs w:val="28"/>
                <w:lang w:val="en-US"/>
              </w:rPr>
              <w:t xml:space="preserve"> in the project?</w:t>
            </w:r>
            <w:r>
              <w:rPr>
                <w:b/>
                <w:color w:val="005A50" w:themeColor="accent2"/>
                <w:sz w:val="28"/>
                <w:szCs w:val="28"/>
                <w:lang w:val="en-US"/>
              </w:rPr>
              <w:t xml:space="preserve"> </w:t>
            </w:r>
            <w:r>
              <w:rPr>
                <w:color w:val="005A50" w:themeColor="accent2"/>
                <w:sz w:val="28"/>
                <w:szCs w:val="28"/>
                <w:lang w:val="en-US"/>
              </w:rPr>
              <w:t xml:space="preserve"> </w:t>
            </w:r>
          </w:p>
          <w:p w14:paraId="594BE8AE" w14:textId="1861B01F" w:rsidR="008A129D" w:rsidRPr="008A129D" w:rsidRDefault="00B978F4" w:rsidP="009219B8">
            <w:pPr>
              <w:jc w:val="left"/>
              <w:rPr>
                <w:color w:val="005A50" w:themeColor="accent2"/>
                <w:szCs w:val="24"/>
                <w:lang w:val="en-US"/>
              </w:rPr>
            </w:pPr>
            <w:r w:rsidRPr="00B978F4">
              <w:rPr>
                <w:color w:val="005A50" w:themeColor="accent2"/>
                <w:szCs w:val="24"/>
                <w:lang w:val="en-US"/>
              </w:rPr>
              <w:t xml:space="preserve">If you also have an estimate of volunteer </w:t>
            </w:r>
            <w:r w:rsidR="00D75541" w:rsidRPr="00B978F4">
              <w:rPr>
                <w:color w:val="005A50" w:themeColor="accent2"/>
                <w:szCs w:val="24"/>
                <w:lang w:val="en-US"/>
              </w:rPr>
              <w:t>hours,</w:t>
            </w:r>
            <w:r w:rsidRPr="00B978F4">
              <w:rPr>
                <w:color w:val="005A50" w:themeColor="accent2"/>
                <w:szCs w:val="24"/>
                <w:lang w:val="en-US"/>
              </w:rPr>
              <w:t xml:space="preserve"> please include it here.</w:t>
            </w:r>
          </w:p>
        </w:tc>
      </w:tr>
      <w:tr w:rsidR="00F80B39" w:rsidRPr="008111E1" w14:paraId="1C126323" w14:textId="77777777" w:rsidTr="00816E6E">
        <w:trPr>
          <w:trHeight w:val="1492"/>
        </w:trPr>
        <w:sdt>
          <w:sdtPr>
            <w:rPr>
              <w:rStyle w:val="Paragraph"/>
            </w:rPr>
            <w:id w:val="487829430"/>
            <w:placeholder>
              <w:docPart w:val="AF90AAC32FC2410BA2CF39B378C0A01A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10485" w:type="dxa"/>
                <w:gridSpan w:val="4"/>
              </w:tcPr>
              <w:p w14:paraId="00B78914" w14:textId="143DFB3C" w:rsidR="00F80B39" w:rsidRPr="008111E1" w:rsidRDefault="00F80B39" w:rsidP="009219B8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</w:t>
                </w:r>
                <w:r w:rsidR="003328D3">
                  <w:rPr>
                    <w:rStyle w:val="PlaceholderText"/>
                  </w:rPr>
                  <w:t>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34310E" w:rsidRPr="00C81B98" w14:paraId="78C10CAF" w14:textId="77777777" w:rsidTr="00816E6E">
        <w:trPr>
          <w:trHeight w:hRule="exact" w:val="1066"/>
        </w:trPr>
        <w:tc>
          <w:tcPr>
            <w:tcW w:w="10485" w:type="dxa"/>
            <w:gridSpan w:val="4"/>
            <w:shd w:val="clear" w:color="auto" w:fill="D2E4BD" w:themeFill="background2"/>
            <w:vAlign w:val="center"/>
          </w:tcPr>
          <w:p w14:paraId="6E38E3BB" w14:textId="77777777" w:rsidR="0034310E" w:rsidRDefault="0034310E" w:rsidP="009219B8">
            <w:pPr>
              <w:jc w:val="left"/>
              <w:rPr>
                <w:rStyle w:val="Strong"/>
              </w:rPr>
            </w:pPr>
            <w:bookmarkStart w:id="1" w:name="_Hlk18079344"/>
            <w:r>
              <w:rPr>
                <w:rStyle w:val="Strong"/>
                <w:sz w:val="28"/>
                <w:szCs w:val="28"/>
              </w:rPr>
              <w:t>Was the intended outcome</w:t>
            </w:r>
            <w:r w:rsidRPr="00317D3D">
              <w:rPr>
                <w:rStyle w:val="Strong"/>
                <w:sz w:val="28"/>
                <w:szCs w:val="28"/>
              </w:rPr>
              <w:t xml:space="preserve"> achieve</w:t>
            </w:r>
            <w:r>
              <w:rPr>
                <w:rStyle w:val="Strong"/>
                <w:sz w:val="28"/>
                <w:szCs w:val="28"/>
              </w:rPr>
              <w:t>d</w:t>
            </w:r>
            <w:r w:rsidRPr="00317D3D">
              <w:rPr>
                <w:rStyle w:val="Strong"/>
                <w:sz w:val="28"/>
                <w:szCs w:val="28"/>
              </w:rPr>
              <w:t>?</w:t>
            </w:r>
            <w:r w:rsidR="00B978F4">
              <w:rPr>
                <w:rStyle w:val="Strong"/>
                <w:sz w:val="28"/>
                <w:szCs w:val="28"/>
              </w:rPr>
              <w:t xml:space="preserve"> </w:t>
            </w:r>
            <w:r w:rsidR="00B978F4">
              <w:rPr>
                <w:rStyle w:val="Strong"/>
              </w:rPr>
              <w:t xml:space="preserve"> </w:t>
            </w:r>
          </w:p>
          <w:p w14:paraId="7F31697F" w14:textId="67042220" w:rsidR="00F274FE" w:rsidRDefault="00F274FE" w:rsidP="008A12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What were the environmental benefits? </w:t>
            </w:r>
            <w:r w:rsidR="004C5DBD">
              <w:rPr>
                <w:rStyle w:val="Strong"/>
                <w:b w:val="0"/>
              </w:rPr>
              <w:t>Please attach any records that demonstrates these.</w:t>
            </w:r>
          </w:p>
          <w:p w14:paraId="36C39BFA" w14:textId="55627FF2" w:rsidR="00B978F4" w:rsidRDefault="00B978F4" w:rsidP="008A129D">
            <w:pPr>
              <w:rPr>
                <w:rStyle w:val="Strong"/>
                <w:b w:val="0"/>
              </w:rPr>
            </w:pPr>
            <w:r w:rsidRPr="008A129D">
              <w:rPr>
                <w:rStyle w:val="Strong"/>
                <w:b w:val="0"/>
              </w:rPr>
              <w:t>Were there any challenges?  Or things that went better than expected?</w:t>
            </w:r>
          </w:p>
          <w:p w14:paraId="3ED359EE" w14:textId="60BA51BA" w:rsidR="002147EB" w:rsidRPr="008A129D" w:rsidRDefault="002147EB" w:rsidP="008A129D">
            <w:pPr>
              <w:rPr>
                <w:rStyle w:val="Strong"/>
                <w:b w:val="0"/>
              </w:rPr>
            </w:pPr>
          </w:p>
          <w:p w14:paraId="681495BB" w14:textId="348A3FF0" w:rsidR="00B978F4" w:rsidRPr="00C81B98" w:rsidRDefault="00B978F4" w:rsidP="009219B8">
            <w:pPr>
              <w:jc w:val="left"/>
              <w:rPr>
                <w:b/>
                <w:color w:val="005A50" w:themeColor="accent2"/>
                <w:sz w:val="28"/>
                <w:szCs w:val="28"/>
                <w:lang w:val="en-US"/>
              </w:rPr>
            </w:pPr>
          </w:p>
        </w:tc>
      </w:tr>
      <w:tr w:rsidR="0034310E" w:rsidRPr="00222D64" w14:paraId="12661B07" w14:textId="77777777" w:rsidTr="00816E6E">
        <w:trPr>
          <w:trHeight w:val="4309"/>
        </w:trPr>
        <w:sdt>
          <w:sdtPr>
            <w:rPr>
              <w:rStyle w:val="Paragraph"/>
            </w:rPr>
            <w:id w:val="-456565652"/>
            <w:placeholder>
              <w:docPart w:val="498CFB8CD07147CBBE26C1E940840702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10485" w:type="dxa"/>
                <w:gridSpan w:val="4"/>
                <w:shd w:val="clear" w:color="auto" w:fill="FFFFFF" w:themeFill="background1"/>
              </w:tcPr>
              <w:p w14:paraId="2110890A" w14:textId="77777777" w:rsidR="0034310E" w:rsidRPr="00222D64" w:rsidRDefault="0034310E" w:rsidP="009219B8">
                <w:pPr>
                  <w:jc w:val="left"/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tbl>
      <w:tblPr>
        <w:tblStyle w:val="TableGrid1"/>
        <w:tblW w:w="10485" w:type="dxa"/>
        <w:tblLook w:val="0680" w:firstRow="0" w:lastRow="0" w:firstColumn="1" w:lastColumn="0" w:noHBand="1" w:noVBand="1"/>
      </w:tblPr>
      <w:tblGrid>
        <w:gridCol w:w="3114"/>
        <w:gridCol w:w="4111"/>
        <w:gridCol w:w="3260"/>
      </w:tblGrid>
      <w:tr w:rsidR="008A129D" w:rsidRPr="00F822EB" w14:paraId="2C994122" w14:textId="77777777" w:rsidTr="00AF48F4">
        <w:trPr>
          <w:trHeight w:hRule="exact" w:val="1625"/>
        </w:trPr>
        <w:tc>
          <w:tcPr>
            <w:tcW w:w="10485" w:type="dxa"/>
            <w:gridSpan w:val="3"/>
            <w:shd w:val="clear" w:color="auto" w:fill="D2E4BD"/>
            <w:vAlign w:val="center"/>
          </w:tcPr>
          <w:bookmarkEnd w:id="1"/>
          <w:p w14:paraId="065B1F79" w14:textId="77777777" w:rsidR="00D75541" w:rsidRDefault="00D75541" w:rsidP="008A129D">
            <w:pPr>
              <w:jc w:val="left"/>
              <w:rPr>
                <w:rStyle w:val="Strong"/>
                <w:sz w:val="28"/>
                <w:szCs w:val="28"/>
              </w:rPr>
            </w:pPr>
            <w:r>
              <w:rPr>
                <w:rStyle w:val="Strong"/>
                <w:sz w:val="28"/>
                <w:szCs w:val="28"/>
              </w:rPr>
              <w:t>Acknowledgements</w:t>
            </w:r>
          </w:p>
          <w:p w14:paraId="7AFADC90" w14:textId="77777777" w:rsidR="00D75541" w:rsidRDefault="00D75541" w:rsidP="00D75541">
            <w:pPr>
              <w:jc w:val="left"/>
              <w:rPr>
                <w:rStyle w:val="Strong"/>
                <w:sz w:val="28"/>
                <w:szCs w:val="28"/>
              </w:rPr>
            </w:pPr>
            <w:r w:rsidRPr="00D75541">
              <w:rPr>
                <w:rStyle w:val="Strong"/>
                <w:b w:val="0"/>
                <w:bCs/>
                <w:szCs w:val="24"/>
              </w:rPr>
              <w:t>Did you acknowledge funding from Wildcare in any communications?  (eg publications, talks, newsletters, social media).</w:t>
            </w:r>
            <w:r>
              <w:rPr>
                <w:rStyle w:val="Strong"/>
                <w:sz w:val="28"/>
                <w:szCs w:val="28"/>
              </w:rPr>
              <w:t xml:space="preserve"> </w:t>
            </w:r>
          </w:p>
          <w:p w14:paraId="2E1BF8BA" w14:textId="3A4DD626" w:rsidR="00D75541" w:rsidRPr="00D75541" w:rsidRDefault="00D75541" w:rsidP="00D75541">
            <w:pPr>
              <w:jc w:val="left"/>
              <w:rPr>
                <w:rStyle w:val="Strong"/>
                <w:b w:val="0"/>
                <w:bCs/>
                <w:szCs w:val="24"/>
              </w:rPr>
            </w:pPr>
            <w:r w:rsidRPr="00D75541">
              <w:rPr>
                <w:rStyle w:val="Strong"/>
                <w:b w:val="0"/>
                <w:bCs/>
                <w:szCs w:val="24"/>
              </w:rPr>
              <w:t>Are there any people</w:t>
            </w:r>
            <w:r w:rsidR="00EB458F">
              <w:rPr>
                <w:rStyle w:val="Strong"/>
                <w:b w:val="0"/>
                <w:bCs/>
                <w:szCs w:val="24"/>
              </w:rPr>
              <w:t>,</w:t>
            </w:r>
            <w:r w:rsidR="00EB458F">
              <w:rPr>
                <w:rStyle w:val="Strong"/>
                <w:bCs/>
                <w:szCs w:val="24"/>
              </w:rPr>
              <w:t xml:space="preserve"> </w:t>
            </w:r>
            <w:r w:rsidR="00EB458F" w:rsidRPr="00EB458F">
              <w:rPr>
                <w:rStyle w:val="Strong"/>
                <w:b w:val="0"/>
                <w:szCs w:val="24"/>
              </w:rPr>
              <w:t>donors</w:t>
            </w:r>
            <w:r w:rsidRPr="00D75541">
              <w:rPr>
                <w:rStyle w:val="Strong"/>
                <w:b w:val="0"/>
                <w:bCs/>
                <w:szCs w:val="24"/>
              </w:rPr>
              <w:t xml:space="preserve"> and/or organisational partners you would like to</w:t>
            </w:r>
            <w:r>
              <w:rPr>
                <w:rStyle w:val="Strong"/>
                <w:sz w:val="28"/>
                <w:szCs w:val="28"/>
              </w:rPr>
              <w:t xml:space="preserve"> </w:t>
            </w:r>
            <w:r w:rsidRPr="00D75541">
              <w:rPr>
                <w:rStyle w:val="Strong"/>
                <w:b w:val="0"/>
                <w:bCs/>
                <w:szCs w:val="24"/>
              </w:rPr>
              <w:t>mention as being key contributors to the project?</w:t>
            </w:r>
          </w:p>
          <w:p w14:paraId="52DE135A" w14:textId="0221C99F" w:rsidR="008A129D" w:rsidRPr="00D75541" w:rsidRDefault="008A129D" w:rsidP="00D75541">
            <w:pPr>
              <w:jc w:val="left"/>
              <w:rPr>
                <w:rStyle w:val="Strong"/>
                <w:b w:val="0"/>
                <w:bCs/>
                <w:sz w:val="28"/>
                <w:szCs w:val="28"/>
              </w:rPr>
            </w:pPr>
          </w:p>
        </w:tc>
      </w:tr>
      <w:tr w:rsidR="008A129D" w14:paraId="0EFA71A8" w14:textId="77777777" w:rsidTr="00AF48F4">
        <w:trPr>
          <w:trHeight w:hRule="exact" w:val="1847"/>
        </w:trPr>
        <w:sdt>
          <w:sdtPr>
            <w:rPr>
              <w:rStyle w:val="Paragraph"/>
            </w:rPr>
            <w:id w:val="1008331388"/>
            <w:placeholder>
              <w:docPart w:val="1C44E7E243AE41DC81A786DAB05F8BF6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10485" w:type="dxa"/>
                <w:gridSpan w:val="3"/>
              </w:tcPr>
              <w:p w14:paraId="1A5A22EC" w14:textId="1DE454AD" w:rsidR="008A129D" w:rsidRPr="00021EBD" w:rsidRDefault="008A129D" w:rsidP="008A129D">
                <w:pPr>
                  <w:tabs>
                    <w:tab w:val="left" w:pos="0"/>
                  </w:tabs>
                  <w:rPr>
                    <w:b/>
                    <w:color w:val="005A50" w:themeColor="accent2"/>
                    <w:sz w:val="28"/>
                    <w:szCs w:val="28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A80067" w:rsidRPr="00BE3F07" w14:paraId="14EFECF5" w14:textId="77777777" w:rsidTr="00AF48F4">
        <w:tc>
          <w:tcPr>
            <w:tcW w:w="10485" w:type="dxa"/>
            <w:gridSpan w:val="3"/>
            <w:shd w:val="clear" w:color="auto" w:fill="D2E4BD" w:themeFill="background2"/>
          </w:tcPr>
          <w:p w14:paraId="7A692667" w14:textId="77777777" w:rsidR="00A80067" w:rsidRPr="00A80067" w:rsidRDefault="00A80067" w:rsidP="00A80067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FINANCIAL REPORT</w:t>
            </w:r>
          </w:p>
          <w:p w14:paraId="2EF33694" w14:textId="77777777" w:rsidR="00A80067" w:rsidRPr="00A80067" w:rsidRDefault="00A80067" w:rsidP="00A80067">
            <w:pPr>
              <w:jc w:val="left"/>
              <w:rPr>
                <w:rStyle w:val="Strong"/>
                <w:b w:val="0"/>
                <w:bCs/>
              </w:rPr>
            </w:pPr>
            <w:r w:rsidRPr="00A80067">
              <w:rPr>
                <w:rStyle w:val="Strong"/>
                <w:b w:val="0"/>
                <w:bCs/>
              </w:rPr>
              <w:t>Please list expenses incurred below.</w:t>
            </w:r>
          </w:p>
          <w:p w14:paraId="43819AAA" w14:textId="77777777" w:rsidR="00A80067" w:rsidRPr="00A80067" w:rsidRDefault="00A80067" w:rsidP="00A80067">
            <w:pPr>
              <w:jc w:val="left"/>
              <w:rPr>
                <w:rStyle w:val="Strong"/>
                <w:b w:val="0"/>
                <w:bCs/>
              </w:rPr>
            </w:pPr>
            <w:r w:rsidRPr="00A80067">
              <w:rPr>
                <w:rStyle w:val="Strong"/>
                <w:b w:val="0"/>
                <w:bCs/>
              </w:rPr>
              <w:t xml:space="preserve">OR </w:t>
            </w:r>
          </w:p>
          <w:p w14:paraId="40DA620A" w14:textId="5E174FDC" w:rsidR="00A80067" w:rsidRPr="00BE3F07" w:rsidRDefault="00A80067" w:rsidP="00A80067">
            <w:pPr>
              <w:jc w:val="left"/>
              <w:rPr>
                <w:rStyle w:val="Strong"/>
              </w:rPr>
            </w:pPr>
            <w:r w:rsidRPr="00A80067">
              <w:rPr>
                <w:rStyle w:val="Strong"/>
                <w:b w:val="0"/>
                <w:bCs/>
              </w:rPr>
              <w:t xml:space="preserve">You may alternatively attach a financial Project Transaction summary requested from the Wildcare Office team at </w:t>
            </w:r>
            <w:r w:rsidRPr="00D17D70">
              <w:rPr>
                <w:rStyle w:val="Strong"/>
              </w:rPr>
              <w:t>bookkeeper@wildcaretas.org.au</w:t>
            </w:r>
          </w:p>
        </w:tc>
      </w:tr>
      <w:tr w:rsidR="008A129D" w:rsidRPr="004B4EAD" w14:paraId="6EDF4352" w14:textId="77777777" w:rsidTr="00AF48F4">
        <w:sdt>
          <w:sdtPr>
            <w:rPr>
              <w:rStyle w:val="Paragraph"/>
            </w:rPr>
            <w:id w:val="1206921095"/>
            <w:placeholder>
              <w:docPart w:val="DE12392A64B84A91BDDF6375C2C02CF2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7225" w:type="dxa"/>
                <w:gridSpan w:val="2"/>
              </w:tcPr>
              <w:p w14:paraId="536225E1" w14:textId="77777777" w:rsidR="008A129D" w:rsidRPr="008111E1" w:rsidRDefault="008A129D" w:rsidP="008A129D">
                <w:pPr>
                  <w:rPr>
                    <w:rStyle w:val="Paragraph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item 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3260" w:type="dxa"/>
          </w:tcPr>
          <w:p w14:paraId="77540F63" w14:textId="77777777" w:rsidR="008A129D" w:rsidRPr="004B4EAD" w:rsidRDefault="008A129D" w:rsidP="008A129D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278399183"/>
                <w:placeholder>
                  <w:docPart w:val="0AFF1D38020A4124960FF56C20537F81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312D1B63" w14:textId="77777777" w:rsidTr="00AF48F4">
        <w:tc>
          <w:tcPr>
            <w:tcW w:w="7225" w:type="dxa"/>
            <w:gridSpan w:val="2"/>
          </w:tcPr>
          <w:p w14:paraId="06269276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10CD5B1D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56450407"/>
                <w:placeholder>
                  <w:docPart w:val="3491BCAE9B914C37B9A2AFEC08226B63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011FABAD" w14:textId="77777777" w:rsidTr="00AF48F4">
        <w:tc>
          <w:tcPr>
            <w:tcW w:w="7225" w:type="dxa"/>
            <w:gridSpan w:val="2"/>
          </w:tcPr>
          <w:p w14:paraId="2A80731E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1CCD0AAF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219683107"/>
                <w:placeholder>
                  <w:docPart w:val="9EA316B328D140A79478BB3CBAE5B15D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7323E7C6" w14:textId="77777777" w:rsidTr="00AF48F4">
        <w:tc>
          <w:tcPr>
            <w:tcW w:w="7225" w:type="dxa"/>
            <w:gridSpan w:val="2"/>
          </w:tcPr>
          <w:p w14:paraId="3709C5FE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0CFD7952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1905410654"/>
                <w:placeholder>
                  <w:docPart w:val="FA4DFFE1D5B24490996F776D1E409DCF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785B873D" w14:textId="77777777" w:rsidTr="00AF48F4">
        <w:tc>
          <w:tcPr>
            <w:tcW w:w="7225" w:type="dxa"/>
            <w:gridSpan w:val="2"/>
          </w:tcPr>
          <w:p w14:paraId="6DDFFD8F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450F55CE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254201118"/>
                <w:placeholder>
                  <w:docPart w:val="DBCBD11CF3AA415694B404097470B3B6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5A485219" w14:textId="77777777" w:rsidTr="00AF48F4">
        <w:tc>
          <w:tcPr>
            <w:tcW w:w="7225" w:type="dxa"/>
            <w:gridSpan w:val="2"/>
          </w:tcPr>
          <w:p w14:paraId="6A603355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079E2D9B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1549489403"/>
                <w:placeholder>
                  <w:docPart w:val="C174375CBA4A489A941E7758D82D382F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4691F425" w14:textId="77777777" w:rsidTr="00AF48F4">
        <w:tc>
          <w:tcPr>
            <w:tcW w:w="7225" w:type="dxa"/>
            <w:gridSpan w:val="2"/>
          </w:tcPr>
          <w:p w14:paraId="23826B2A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5D55FB2E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145088782"/>
                <w:placeholder>
                  <w:docPart w:val="49B4A26473D54E7B8E0020E479E5C2E0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410507DF" w14:textId="77777777" w:rsidTr="00AF48F4">
        <w:tc>
          <w:tcPr>
            <w:tcW w:w="7225" w:type="dxa"/>
            <w:gridSpan w:val="2"/>
          </w:tcPr>
          <w:p w14:paraId="02980C78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1E230860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003346459"/>
                <w:placeholder>
                  <w:docPart w:val="CDA42BB5C2594C4E8AF3E504F84D1B1C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3F77499E" w14:textId="77777777" w:rsidTr="00AF48F4">
        <w:tc>
          <w:tcPr>
            <w:tcW w:w="7225" w:type="dxa"/>
            <w:gridSpan w:val="2"/>
          </w:tcPr>
          <w:p w14:paraId="790BBAF1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520FB3F3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491147522"/>
                <w:placeholder>
                  <w:docPart w:val="AC56C4A098654BDDA09C094F42ED5C2E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420F9933" w14:textId="77777777" w:rsidTr="00AF48F4">
        <w:tc>
          <w:tcPr>
            <w:tcW w:w="7225" w:type="dxa"/>
            <w:gridSpan w:val="2"/>
          </w:tcPr>
          <w:p w14:paraId="68500083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60308FF5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2083525085"/>
                <w:placeholder>
                  <w:docPart w:val="AE275CE39B8F42AAB000ACEA4AA8C8CE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3678D8C2" w14:textId="77777777" w:rsidTr="00AF48F4">
        <w:tc>
          <w:tcPr>
            <w:tcW w:w="7225" w:type="dxa"/>
            <w:gridSpan w:val="2"/>
          </w:tcPr>
          <w:p w14:paraId="6B750248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02E56C50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1266800953"/>
                <w:placeholder>
                  <w:docPart w:val="26C947A2532D4E4B964D9BD2375A0ADF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69D36D0F" w14:textId="77777777" w:rsidTr="00AF48F4">
        <w:tc>
          <w:tcPr>
            <w:tcW w:w="7225" w:type="dxa"/>
            <w:gridSpan w:val="2"/>
          </w:tcPr>
          <w:p w14:paraId="55205DF3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55C10B18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071960043"/>
                <w:placeholder>
                  <w:docPart w:val="07BB95C9999F41419A2E43F57FE4BEE0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1F005F4E" w14:textId="77777777" w:rsidTr="00AF48F4">
        <w:tc>
          <w:tcPr>
            <w:tcW w:w="7225" w:type="dxa"/>
            <w:gridSpan w:val="2"/>
          </w:tcPr>
          <w:p w14:paraId="6F0BD461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33DF77B6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716253527"/>
                <w:placeholder>
                  <w:docPart w:val="999B49D7DA60430B8B5B1C26679124CD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6B779638" w14:textId="77777777" w:rsidTr="00AF48F4">
        <w:tc>
          <w:tcPr>
            <w:tcW w:w="7225" w:type="dxa"/>
            <w:gridSpan w:val="2"/>
          </w:tcPr>
          <w:p w14:paraId="6C54F32C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1201D5E6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310411354"/>
                <w:placeholder>
                  <w:docPart w:val="9F015BAFB87D4EBC82317C281181E811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60119313" w14:textId="77777777" w:rsidTr="00AF48F4">
        <w:tc>
          <w:tcPr>
            <w:tcW w:w="7225" w:type="dxa"/>
            <w:gridSpan w:val="2"/>
            <w:tcBorders>
              <w:bottom w:val="single" w:sz="4" w:space="0" w:color="auto"/>
            </w:tcBorders>
          </w:tcPr>
          <w:p w14:paraId="65CACEFD" w14:textId="77777777" w:rsidR="008A129D" w:rsidRPr="008111E1" w:rsidRDefault="008A129D" w:rsidP="008A129D">
            <w:pPr>
              <w:rPr>
                <w:rStyle w:val="Paragraph"/>
              </w:rPr>
            </w:pPr>
          </w:p>
        </w:tc>
        <w:tc>
          <w:tcPr>
            <w:tcW w:w="3260" w:type="dxa"/>
          </w:tcPr>
          <w:p w14:paraId="3073A870" w14:textId="77777777" w:rsidR="008A129D" w:rsidRPr="004B4EAD" w:rsidRDefault="008A129D" w:rsidP="008A129D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832368892"/>
                <w:placeholder>
                  <w:docPart w:val="E5D449DD9AFF4C7EB438BC91EEBB500F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4B4EAD" w14:paraId="4C15856B" w14:textId="77777777" w:rsidTr="00AF48F4">
        <w:tc>
          <w:tcPr>
            <w:tcW w:w="3114" w:type="dxa"/>
            <w:tcBorders>
              <w:right w:val="single" w:sz="4" w:space="0" w:color="auto"/>
            </w:tcBorders>
          </w:tcPr>
          <w:p w14:paraId="1D441732" w14:textId="77777777" w:rsidR="008A129D" w:rsidRPr="00985A9F" w:rsidRDefault="008A129D" w:rsidP="008A129D">
            <w:pPr>
              <w:jc w:val="left"/>
              <w:rPr>
                <w:rStyle w:val="Strong"/>
                <w:b w:val="0"/>
                <w:bCs/>
                <w:i/>
                <w:iCs/>
                <w:color w:val="auto"/>
                <w:sz w:val="20"/>
              </w:rPr>
            </w:pPr>
            <w:r w:rsidRPr="00985A9F">
              <w:rPr>
                <w:rStyle w:val="Strong"/>
                <w:b w:val="0"/>
                <w:bCs/>
                <w:i/>
                <w:iCs/>
                <w:color w:val="005A50" w:themeColor="text2"/>
                <w:sz w:val="20"/>
              </w:rPr>
              <w:t>(Add additional lines if necessary)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14:paraId="583AA417" w14:textId="77777777" w:rsidR="008A129D" w:rsidRPr="004B4EAD" w:rsidRDefault="008A129D" w:rsidP="008A129D">
            <w:pPr>
              <w:jc w:val="right"/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TOTAL</w:t>
            </w:r>
            <w:r>
              <w:rPr>
                <w:rStyle w:val="Strong"/>
                <w:color w:val="005A50"/>
              </w:rPr>
              <w:t xml:space="preserve"> -</w:t>
            </w:r>
          </w:p>
        </w:tc>
        <w:tc>
          <w:tcPr>
            <w:tcW w:w="3260" w:type="dxa"/>
          </w:tcPr>
          <w:p w14:paraId="5CB5F8C5" w14:textId="77777777" w:rsidR="008A129D" w:rsidRPr="004B4EAD" w:rsidRDefault="008A129D" w:rsidP="008A129D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b w:val="0"/>
                <w:bCs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138996556"/>
                <w:placeholder>
                  <w:docPart w:val="8C0A0F2ADC65466F8167BAC5B2314C1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8A129D" w:rsidRPr="007409FC" w14:paraId="17DE6F16" w14:textId="77777777" w:rsidTr="00AF48F4">
        <w:trPr>
          <w:trHeight w:hRule="exact" w:val="624"/>
        </w:trPr>
        <w:tc>
          <w:tcPr>
            <w:tcW w:w="10485" w:type="dxa"/>
            <w:gridSpan w:val="3"/>
            <w:shd w:val="clear" w:color="auto" w:fill="D2E4BD"/>
            <w:vAlign w:val="center"/>
          </w:tcPr>
          <w:p w14:paraId="70AC2A44" w14:textId="572F4D5C" w:rsidR="008A129D" w:rsidRPr="007409FC" w:rsidRDefault="008A129D" w:rsidP="008A129D">
            <w:pPr>
              <w:jc w:val="left"/>
              <w:rPr>
                <w:rStyle w:val="Strong"/>
                <w:i/>
                <w:iCs/>
                <w:color w:val="005A50"/>
                <w:sz w:val="16"/>
                <w:szCs w:val="16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>Attachments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</w:t>
            </w:r>
            <w:r w:rsidRPr="003C0B74">
              <w:rPr>
                <w:rStyle w:val="Strong"/>
                <w:i/>
                <w:iCs/>
                <w:color w:val="005A50"/>
                <w:szCs w:val="24"/>
              </w:rPr>
              <w:t>(</w:t>
            </w:r>
            <w:r w:rsidR="00D17D70">
              <w:rPr>
                <w:rStyle w:val="Strong"/>
                <w:i/>
                <w:iCs/>
                <w:color w:val="005A50"/>
                <w:szCs w:val="24"/>
              </w:rPr>
              <w:t>Please a</w:t>
            </w:r>
            <w:r w:rsidRPr="003C0B74">
              <w:rPr>
                <w:rStyle w:val="Strong"/>
                <w:i/>
                <w:iCs/>
                <w:color w:val="005A50"/>
                <w:szCs w:val="24"/>
              </w:rPr>
              <w:t>ttach</w:t>
            </w:r>
            <w:r>
              <w:rPr>
                <w:rStyle w:val="Strong"/>
                <w:i/>
                <w:iCs/>
                <w:color w:val="005A50"/>
                <w:szCs w:val="24"/>
              </w:rPr>
              <w:t xml:space="preserve"> copies to</w:t>
            </w:r>
            <w:r w:rsidRPr="003C0B74">
              <w:rPr>
                <w:rStyle w:val="Strong"/>
                <w:i/>
                <w:iCs/>
                <w:color w:val="005A50"/>
                <w:szCs w:val="24"/>
              </w:rPr>
              <w:t xml:space="preserve"> email)</w:t>
            </w:r>
          </w:p>
        </w:tc>
      </w:tr>
      <w:tr w:rsidR="008A129D" w14:paraId="1962F49C" w14:textId="77777777" w:rsidTr="00AF48F4">
        <w:trPr>
          <w:trHeight w:hRule="exact" w:val="624"/>
        </w:trPr>
        <w:tc>
          <w:tcPr>
            <w:tcW w:w="10485" w:type="dxa"/>
            <w:gridSpan w:val="3"/>
            <w:vAlign w:val="center"/>
          </w:tcPr>
          <w:p w14:paraId="4B58668C" w14:textId="2BE262D8" w:rsidR="008A129D" w:rsidRDefault="001B5418" w:rsidP="008A129D">
            <w:pPr>
              <w:tabs>
                <w:tab w:val="left" w:pos="0"/>
              </w:tabs>
            </w:pPr>
            <w:sdt>
              <w:sdtPr>
                <w:id w:val="52899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1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129D">
              <w:tab/>
            </w:r>
            <w:r w:rsidR="00D17D70">
              <w:t xml:space="preserve">Financial </w:t>
            </w:r>
            <w:r w:rsidR="008A129D">
              <w:t>Project Transaction Summary</w:t>
            </w:r>
            <w:r w:rsidR="00D17D70">
              <w:t xml:space="preserve"> </w:t>
            </w:r>
            <w:r w:rsidR="00D17D70" w:rsidRPr="00D17D70">
              <w:rPr>
                <w:sz w:val="22"/>
                <w:szCs w:val="18"/>
              </w:rPr>
              <w:t>(</w:t>
            </w:r>
            <w:r w:rsidR="00D17D70" w:rsidRPr="00D17D70">
              <w:rPr>
                <w:i/>
                <w:iCs/>
                <w:sz w:val="22"/>
                <w:szCs w:val="18"/>
              </w:rPr>
              <w:t>If obtained)</w:t>
            </w:r>
          </w:p>
        </w:tc>
      </w:tr>
      <w:tr w:rsidR="008A129D" w14:paraId="5C208E49" w14:textId="77777777" w:rsidTr="00AF48F4">
        <w:trPr>
          <w:trHeight w:hRule="exact" w:val="624"/>
        </w:trPr>
        <w:tc>
          <w:tcPr>
            <w:tcW w:w="10485" w:type="dxa"/>
            <w:gridSpan w:val="3"/>
            <w:vAlign w:val="center"/>
          </w:tcPr>
          <w:p w14:paraId="044EBFCB" w14:textId="5D64DF1A" w:rsidR="008A129D" w:rsidRDefault="001B5418" w:rsidP="008A129D">
            <w:pPr>
              <w:tabs>
                <w:tab w:val="left" w:pos="0"/>
              </w:tabs>
            </w:pPr>
            <w:sdt>
              <w:sdtPr>
                <w:id w:val="-43867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1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129D">
              <w:tab/>
              <w:t xml:space="preserve">Photographs </w:t>
            </w:r>
            <w:r w:rsidR="008A129D" w:rsidRPr="009D611F">
              <w:rPr>
                <w:i/>
                <w:iCs/>
                <w:sz w:val="22"/>
                <w:szCs w:val="22"/>
              </w:rPr>
              <w:t>(</w:t>
            </w:r>
            <w:r w:rsidR="00D17D70">
              <w:rPr>
                <w:i/>
                <w:iCs/>
                <w:sz w:val="22"/>
                <w:szCs w:val="22"/>
              </w:rPr>
              <w:t xml:space="preserve">We love to see and share photos! </w:t>
            </w:r>
            <w:r w:rsidR="008A129D" w:rsidRPr="009D611F">
              <w:rPr>
                <w:i/>
                <w:iCs/>
                <w:sz w:val="22"/>
                <w:szCs w:val="22"/>
              </w:rPr>
              <w:t>Please provide photographer</w:t>
            </w:r>
            <w:r w:rsidR="00D17D70">
              <w:rPr>
                <w:i/>
                <w:iCs/>
                <w:sz w:val="22"/>
                <w:szCs w:val="22"/>
              </w:rPr>
              <w:t xml:space="preserve"> details if they wish to be acknowledged</w:t>
            </w:r>
            <w:r w:rsidR="008A129D" w:rsidRPr="009D611F">
              <w:rPr>
                <w:i/>
                <w:iCs/>
                <w:sz w:val="22"/>
                <w:szCs w:val="22"/>
              </w:rPr>
              <w:t>)</w:t>
            </w:r>
          </w:p>
        </w:tc>
      </w:tr>
      <w:tr w:rsidR="00992634" w14:paraId="1DB86C0F" w14:textId="77777777" w:rsidTr="00992634">
        <w:tblPrEx>
          <w:tblLook w:val="04A0" w:firstRow="1" w:lastRow="0" w:firstColumn="1" w:lastColumn="0" w:noHBand="0" w:noVBand="1"/>
        </w:tblPrEx>
        <w:trPr>
          <w:trHeight w:hRule="exact" w:val="624"/>
        </w:trPr>
        <w:tc>
          <w:tcPr>
            <w:tcW w:w="10485" w:type="dxa"/>
            <w:gridSpan w:val="3"/>
          </w:tcPr>
          <w:p w14:paraId="78D1A51E" w14:textId="0B5CEC95" w:rsidR="00992634" w:rsidRDefault="001B5418" w:rsidP="00DF0961">
            <w:pPr>
              <w:tabs>
                <w:tab w:val="left" w:pos="0"/>
              </w:tabs>
            </w:pPr>
            <w:sdt>
              <w:sdtPr>
                <w:id w:val="-71634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3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2634">
              <w:tab/>
            </w:r>
            <w:r w:rsidR="00402A33">
              <w:t>Environmental data</w:t>
            </w:r>
            <w:r w:rsidR="00992634">
              <w:t xml:space="preserve"> </w:t>
            </w:r>
            <w:r w:rsidR="00992634" w:rsidRPr="009D611F">
              <w:rPr>
                <w:i/>
                <w:iCs/>
                <w:sz w:val="22"/>
                <w:szCs w:val="22"/>
              </w:rPr>
              <w:t>(</w:t>
            </w:r>
            <w:r w:rsidR="00402A33">
              <w:rPr>
                <w:i/>
                <w:iCs/>
                <w:sz w:val="22"/>
                <w:szCs w:val="22"/>
              </w:rPr>
              <w:t>If obtained)</w:t>
            </w:r>
          </w:p>
        </w:tc>
      </w:tr>
      <w:tr w:rsidR="008A129D" w14:paraId="520B00A4" w14:textId="77777777" w:rsidTr="00AF48F4">
        <w:trPr>
          <w:trHeight w:hRule="exact" w:val="624"/>
        </w:trPr>
        <w:tc>
          <w:tcPr>
            <w:tcW w:w="10485" w:type="dxa"/>
            <w:gridSpan w:val="3"/>
            <w:vAlign w:val="center"/>
          </w:tcPr>
          <w:p w14:paraId="1C85BF5C" w14:textId="77777777" w:rsidR="008A129D" w:rsidRDefault="001B5418" w:rsidP="008A129D">
            <w:pPr>
              <w:tabs>
                <w:tab w:val="left" w:pos="0"/>
              </w:tabs>
            </w:pPr>
            <w:sdt>
              <w:sdtPr>
                <w:id w:val="118641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1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129D">
              <w:tab/>
            </w:r>
            <w:sdt>
              <w:sdtPr>
                <w:rPr>
                  <w:rStyle w:val="Paragraph"/>
                </w:rPr>
                <w:id w:val="1728192025"/>
                <w:placeholder>
                  <w:docPart w:val="CB163D6649B6420E9AD3DA982DDC074C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 w:rsidR="008A129D" w:rsidRPr="00B2513E">
                  <w:rPr>
                    <w:rStyle w:val="PlaceholderText"/>
                  </w:rPr>
                  <w:t xml:space="preserve">Click here to </w:t>
                </w:r>
                <w:r w:rsidR="008A129D">
                  <w:rPr>
                    <w:rStyle w:val="PlaceholderText"/>
                  </w:rPr>
                  <w:t>detail additional attachment 1</w:t>
                </w:r>
                <w:r w:rsidR="008A129D" w:rsidRPr="00B2513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8A129D" w14:paraId="1077E8AF" w14:textId="77777777" w:rsidTr="00AF48F4">
        <w:trPr>
          <w:trHeight w:hRule="exact" w:val="624"/>
        </w:trPr>
        <w:tc>
          <w:tcPr>
            <w:tcW w:w="10485" w:type="dxa"/>
            <w:gridSpan w:val="3"/>
            <w:vAlign w:val="center"/>
          </w:tcPr>
          <w:p w14:paraId="0B2473B7" w14:textId="77777777" w:rsidR="008A129D" w:rsidRDefault="001B5418" w:rsidP="008A129D">
            <w:pPr>
              <w:jc w:val="left"/>
              <w:rPr>
                <w:rStyle w:val="Paragraph"/>
              </w:rPr>
            </w:pPr>
            <w:sdt>
              <w:sdtPr>
                <w:id w:val="130497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12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A129D">
              <w:tab/>
            </w:r>
            <w:sdt>
              <w:sdtPr>
                <w:rPr>
                  <w:rStyle w:val="Paragraph"/>
                </w:rPr>
                <w:id w:val="506256969"/>
                <w:placeholder>
                  <w:docPart w:val="091826FA50E740F4930D250FB02DB6CA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 w:rsidR="008A129D" w:rsidRPr="00B2513E">
                  <w:rPr>
                    <w:rStyle w:val="PlaceholderText"/>
                  </w:rPr>
                  <w:t xml:space="preserve">Click here to </w:t>
                </w:r>
                <w:r w:rsidR="008A129D">
                  <w:rPr>
                    <w:rStyle w:val="PlaceholderText"/>
                  </w:rPr>
                  <w:t>detail additional attachment 2</w:t>
                </w:r>
                <w:r w:rsidR="008A129D" w:rsidRPr="00B2513E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696D7FCD" w14:textId="77777777" w:rsidR="003328D3" w:rsidRDefault="003328D3" w:rsidP="00827A88">
      <w:pPr>
        <w:pStyle w:val="Heading3"/>
        <w:rPr>
          <w:rStyle w:val="Strong"/>
          <w:color w:val="auto"/>
          <w:sz w:val="40"/>
          <w:szCs w:val="40"/>
        </w:rPr>
      </w:pPr>
    </w:p>
    <w:p w14:paraId="7D52022D" w14:textId="6226112B" w:rsidR="00827A88" w:rsidRPr="00531659" w:rsidRDefault="00827A88" w:rsidP="00827A88">
      <w:pPr>
        <w:pStyle w:val="Heading3"/>
        <w:rPr>
          <w:rStyle w:val="Strong"/>
          <w:color w:val="auto"/>
          <w:sz w:val="40"/>
          <w:szCs w:val="40"/>
        </w:rPr>
      </w:pPr>
      <w:r w:rsidRPr="00531659">
        <w:rPr>
          <w:rStyle w:val="Strong"/>
          <w:color w:val="auto"/>
          <w:sz w:val="40"/>
          <w:szCs w:val="40"/>
        </w:rPr>
        <w:t>Submitting your application</w:t>
      </w:r>
    </w:p>
    <w:p w14:paraId="302382D7" w14:textId="77777777" w:rsidR="00B978F4" w:rsidRDefault="00B978F4" w:rsidP="003328D3">
      <w:pPr>
        <w:pStyle w:val="ListParagraph"/>
        <w:spacing w:before="240" w:after="120"/>
        <w:ind w:left="0"/>
        <w:contextualSpacing w:val="0"/>
        <w:jc w:val="left"/>
        <w:rPr>
          <w:szCs w:val="24"/>
          <w:lang w:val="en-US"/>
        </w:rPr>
      </w:pPr>
      <w:bookmarkStart w:id="2" w:name="_Hlk18422947"/>
      <w:r>
        <w:t xml:space="preserve">Please submit the completed </w:t>
      </w:r>
      <w:r>
        <w:rPr>
          <w:szCs w:val="24"/>
          <w:lang w:val="en-US"/>
        </w:rPr>
        <w:t>acquittal form</w:t>
      </w:r>
      <w:r w:rsidRPr="00531659">
        <w:rPr>
          <w:szCs w:val="24"/>
          <w:lang w:val="en-US"/>
        </w:rPr>
        <w:t xml:space="preserve"> to </w:t>
      </w:r>
      <w:hyperlink r:id="rId9" w:history="1">
        <w:r w:rsidRPr="00421835">
          <w:rPr>
            <w:rStyle w:val="Hyperlink"/>
            <w:szCs w:val="24"/>
            <w:lang w:val="en-US"/>
          </w:rPr>
          <w:t>memberservices@wildcaretas.org.au</w:t>
        </w:r>
      </w:hyperlink>
    </w:p>
    <w:p w14:paraId="50B4EC6D" w14:textId="51E3D64A" w:rsidR="00B978F4" w:rsidRDefault="007C76E5" w:rsidP="003328D3">
      <w:pPr>
        <w:pStyle w:val="ListParagraph"/>
        <w:spacing w:before="240" w:after="120"/>
        <w:ind w:left="0"/>
        <w:contextualSpacing w:val="0"/>
        <w:jc w:val="left"/>
      </w:pPr>
      <w:r>
        <w:t>On behalf of the Wildcare Board, CEO and Office team, t</w:t>
      </w:r>
      <w:r w:rsidR="00D17D70">
        <w:t xml:space="preserve">hank you very much for your time and work in completing the </w:t>
      </w:r>
      <w:r w:rsidR="004A61C6">
        <w:t xml:space="preserve">project and also the </w:t>
      </w:r>
      <w:r w:rsidR="00D17D70">
        <w:t xml:space="preserve">grant acquittal.  </w:t>
      </w:r>
    </w:p>
    <w:bookmarkEnd w:id="2"/>
    <w:p w14:paraId="10F799BE" w14:textId="77777777" w:rsidR="00B978F4" w:rsidRPr="002A7BF4" w:rsidRDefault="00B978F4">
      <w:pPr>
        <w:pStyle w:val="ListParagraph"/>
        <w:spacing w:before="240" w:after="120"/>
        <w:ind w:left="0"/>
        <w:contextualSpacing w:val="0"/>
        <w:jc w:val="left"/>
        <w:rPr>
          <w:szCs w:val="24"/>
          <w:lang w:val="en-US"/>
        </w:rPr>
      </w:pPr>
    </w:p>
    <w:sectPr w:rsidR="00B978F4" w:rsidRPr="002A7BF4" w:rsidSect="00517840">
      <w:footerReference w:type="default" r:id="rId10"/>
      <w:pgSz w:w="11906" w:h="16838"/>
      <w:pgMar w:top="720" w:right="720" w:bottom="720" w:left="720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9EFB0" w14:textId="77777777" w:rsidR="00E71519" w:rsidRDefault="00E71519" w:rsidP="00764A63">
      <w:pPr>
        <w:spacing w:after="0" w:line="240" w:lineRule="auto"/>
      </w:pPr>
      <w:r>
        <w:separator/>
      </w:r>
    </w:p>
  </w:endnote>
  <w:endnote w:type="continuationSeparator" w:id="0">
    <w:p w14:paraId="5CCEBA97" w14:textId="77777777" w:rsidR="00E71519" w:rsidRDefault="00E71519" w:rsidP="0076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B8863" w14:textId="000835F0" w:rsidR="00764A63" w:rsidRPr="006B2510" w:rsidRDefault="003328D3" w:rsidP="001774DC">
    <w:pPr>
      <w:pStyle w:val="Footer"/>
      <w:tabs>
        <w:tab w:val="left" w:pos="6780"/>
      </w:tabs>
      <w:rPr>
        <w:sz w:val="18"/>
        <w:szCs w:val="18"/>
      </w:rPr>
    </w:pPr>
    <w:r>
      <w:rPr>
        <w:sz w:val="18"/>
        <w:szCs w:val="18"/>
      </w:rPr>
      <w:t>Tasmanian Nature Conservation Fund Grant Acquittal – Oct 2020</w:t>
    </w:r>
    <w:r>
      <w:rPr>
        <w:sz w:val="18"/>
        <w:szCs w:val="18"/>
      </w:rPr>
      <w:tab/>
    </w:r>
    <w:r>
      <w:rPr>
        <w:sz w:val="18"/>
        <w:szCs w:val="18"/>
      </w:rPr>
      <w:tab/>
    </w:r>
    <w:r w:rsidR="001774DC" w:rsidRPr="006B2510">
      <w:rPr>
        <w:sz w:val="18"/>
        <w:szCs w:val="18"/>
      </w:rPr>
      <w:t xml:space="preserve">Page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PAGE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  <w:r w:rsidR="001774DC" w:rsidRPr="006B2510">
      <w:rPr>
        <w:sz w:val="18"/>
        <w:szCs w:val="18"/>
      </w:rPr>
      <w:t xml:space="preserve"> of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NUMPAGES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</w:p>
  <w:p w14:paraId="4DF8B3FB" w14:textId="77777777" w:rsidR="00764A63" w:rsidRPr="006B2510" w:rsidRDefault="00764A63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84ACE" w14:textId="77777777" w:rsidR="00E71519" w:rsidRDefault="00E71519" w:rsidP="00764A63">
      <w:pPr>
        <w:spacing w:after="0" w:line="240" w:lineRule="auto"/>
      </w:pPr>
      <w:r>
        <w:separator/>
      </w:r>
    </w:p>
  </w:footnote>
  <w:footnote w:type="continuationSeparator" w:id="0">
    <w:p w14:paraId="158CCD61" w14:textId="77777777" w:rsidR="00E71519" w:rsidRDefault="00E71519" w:rsidP="00764A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AC4"/>
    <w:multiLevelType w:val="hybridMultilevel"/>
    <w:tmpl w:val="0C661A8A"/>
    <w:lvl w:ilvl="0" w:tplc="C8C4B48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64A12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3226D"/>
    <w:multiLevelType w:val="hybridMultilevel"/>
    <w:tmpl w:val="CB507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95037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C4E68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63D4A"/>
    <w:multiLevelType w:val="hybridMultilevel"/>
    <w:tmpl w:val="E4DA0BF0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73660"/>
    <w:multiLevelType w:val="hybridMultilevel"/>
    <w:tmpl w:val="7C485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716AE"/>
    <w:multiLevelType w:val="hybridMultilevel"/>
    <w:tmpl w:val="B0A42518"/>
    <w:lvl w:ilvl="0" w:tplc="0C090001">
      <w:start w:val="1"/>
      <w:numFmt w:val="bullet"/>
      <w:lvlText w:val=""/>
      <w:lvlJc w:val="left"/>
      <w:pPr>
        <w:ind w:left="20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abstractNum w:abstractNumId="8" w15:restartNumberingAfterBreak="0">
    <w:nsid w:val="543A090F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E69F8"/>
    <w:multiLevelType w:val="hybridMultilevel"/>
    <w:tmpl w:val="4D60C8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F2AF3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886381"/>
    <w:multiLevelType w:val="hybridMultilevel"/>
    <w:tmpl w:val="1E56241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6167E6"/>
    <w:multiLevelType w:val="hybridMultilevel"/>
    <w:tmpl w:val="93AC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E368B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10"/>
  </w:num>
  <w:num w:numId="5">
    <w:abstractNumId w:val="3"/>
  </w:num>
  <w:num w:numId="6">
    <w:abstractNumId w:val="11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  <w:num w:numId="11">
    <w:abstractNumId w:val="12"/>
  </w:num>
  <w:num w:numId="12">
    <w:abstractNumId w:val="6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LQ0srQwNTezMDVR0lEKTi0uzszPAykwqgUAPdXEuSwAAAA="/>
  </w:docVars>
  <w:rsids>
    <w:rsidRoot w:val="00550A0D"/>
    <w:rsid w:val="00004AD1"/>
    <w:rsid w:val="00004FEC"/>
    <w:rsid w:val="00005086"/>
    <w:rsid w:val="00014718"/>
    <w:rsid w:val="00021EBD"/>
    <w:rsid w:val="00031CF2"/>
    <w:rsid w:val="000340F9"/>
    <w:rsid w:val="00035AAC"/>
    <w:rsid w:val="00045C0E"/>
    <w:rsid w:val="00056DF4"/>
    <w:rsid w:val="00073E2C"/>
    <w:rsid w:val="0009711D"/>
    <w:rsid w:val="00097F49"/>
    <w:rsid w:val="000B6AEA"/>
    <w:rsid w:val="000C6C23"/>
    <w:rsid w:val="000D37AB"/>
    <w:rsid w:val="001410FF"/>
    <w:rsid w:val="00141767"/>
    <w:rsid w:val="001616C9"/>
    <w:rsid w:val="0016607F"/>
    <w:rsid w:val="00167582"/>
    <w:rsid w:val="001774DC"/>
    <w:rsid w:val="001811E5"/>
    <w:rsid w:val="001A4554"/>
    <w:rsid w:val="001B5418"/>
    <w:rsid w:val="001C6ACB"/>
    <w:rsid w:val="001D2193"/>
    <w:rsid w:val="001D74AF"/>
    <w:rsid w:val="001E15C5"/>
    <w:rsid w:val="001F4BBF"/>
    <w:rsid w:val="001F66F5"/>
    <w:rsid w:val="00200F40"/>
    <w:rsid w:val="0021304A"/>
    <w:rsid w:val="002147EB"/>
    <w:rsid w:val="00222D64"/>
    <w:rsid w:val="00271C83"/>
    <w:rsid w:val="00282D73"/>
    <w:rsid w:val="0029069E"/>
    <w:rsid w:val="00294A65"/>
    <w:rsid w:val="002960C2"/>
    <w:rsid w:val="002A7BF4"/>
    <w:rsid w:val="002B693F"/>
    <w:rsid w:val="002B7584"/>
    <w:rsid w:val="002D15F4"/>
    <w:rsid w:val="002D170D"/>
    <w:rsid w:val="002F2242"/>
    <w:rsid w:val="002F5C33"/>
    <w:rsid w:val="00317D3D"/>
    <w:rsid w:val="003328D3"/>
    <w:rsid w:val="0033342C"/>
    <w:rsid w:val="00333D6A"/>
    <w:rsid w:val="0034310E"/>
    <w:rsid w:val="003453AB"/>
    <w:rsid w:val="0038010F"/>
    <w:rsid w:val="00384135"/>
    <w:rsid w:val="003A0FF1"/>
    <w:rsid w:val="003A3EF7"/>
    <w:rsid w:val="003B18E3"/>
    <w:rsid w:val="00402A33"/>
    <w:rsid w:val="00403AE3"/>
    <w:rsid w:val="00410C24"/>
    <w:rsid w:val="00423E40"/>
    <w:rsid w:val="004326C1"/>
    <w:rsid w:val="00473829"/>
    <w:rsid w:val="0047643E"/>
    <w:rsid w:val="004767A8"/>
    <w:rsid w:val="0047723D"/>
    <w:rsid w:val="00484261"/>
    <w:rsid w:val="0048541C"/>
    <w:rsid w:val="004A0731"/>
    <w:rsid w:val="004A61C6"/>
    <w:rsid w:val="004A65AC"/>
    <w:rsid w:val="004B4EAD"/>
    <w:rsid w:val="004C5DBD"/>
    <w:rsid w:val="00503302"/>
    <w:rsid w:val="00514D18"/>
    <w:rsid w:val="00517840"/>
    <w:rsid w:val="005215E1"/>
    <w:rsid w:val="005303FA"/>
    <w:rsid w:val="00531886"/>
    <w:rsid w:val="0054047A"/>
    <w:rsid w:val="00550A0D"/>
    <w:rsid w:val="00566F84"/>
    <w:rsid w:val="00587234"/>
    <w:rsid w:val="00591DBB"/>
    <w:rsid w:val="005A5519"/>
    <w:rsid w:val="005C1387"/>
    <w:rsid w:val="005C3CA0"/>
    <w:rsid w:val="005D2D84"/>
    <w:rsid w:val="005F0A43"/>
    <w:rsid w:val="005F44D7"/>
    <w:rsid w:val="00600588"/>
    <w:rsid w:val="006053AB"/>
    <w:rsid w:val="0062058E"/>
    <w:rsid w:val="006406C4"/>
    <w:rsid w:val="00642D9B"/>
    <w:rsid w:val="00661848"/>
    <w:rsid w:val="0066795F"/>
    <w:rsid w:val="0068289D"/>
    <w:rsid w:val="00691DF2"/>
    <w:rsid w:val="006A4364"/>
    <w:rsid w:val="006B07E7"/>
    <w:rsid w:val="006B2510"/>
    <w:rsid w:val="006C7716"/>
    <w:rsid w:val="006D4D32"/>
    <w:rsid w:val="006E5701"/>
    <w:rsid w:val="006F2272"/>
    <w:rsid w:val="006F345F"/>
    <w:rsid w:val="00730827"/>
    <w:rsid w:val="007409FC"/>
    <w:rsid w:val="00747D79"/>
    <w:rsid w:val="007617C5"/>
    <w:rsid w:val="00764A63"/>
    <w:rsid w:val="00797FD8"/>
    <w:rsid w:val="007A3A01"/>
    <w:rsid w:val="007C76E5"/>
    <w:rsid w:val="007D3736"/>
    <w:rsid w:val="007E2895"/>
    <w:rsid w:val="007F105E"/>
    <w:rsid w:val="007F6E93"/>
    <w:rsid w:val="00810A98"/>
    <w:rsid w:val="008111E1"/>
    <w:rsid w:val="00816E6E"/>
    <w:rsid w:val="00827A88"/>
    <w:rsid w:val="00831542"/>
    <w:rsid w:val="00833FAA"/>
    <w:rsid w:val="00854C1C"/>
    <w:rsid w:val="00860454"/>
    <w:rsid w:val="00886435"/>
    <w:rsid w:val="00894007"/>
    <w:rsid w:val="00895221"/>
    <w:rsid w:val="008A06F3"/>
    <w:rsid w:val="008A129D"/>
    <w:rsid w:val="008A484B"/>
    <w:rsid w:val="008B7D6B"/>
    <w:rsid w:val="008C58D7"/>
    <w:rsid w:val="008D3C9B"/>
    <w:rsid w:val="008E22DA"/>
    <w:rsid w:val="008E5ED6"/>
    <w:rsid w:val="008F201D"/>
    <w:rsid w:val="0091752F"/>
    <w:rsid w:val="00925F27"/>
    <w:rsid w:val="00947D16"/>
    <w:rsid w:val="00950FFF"/>
    <w:rsid w:val="0095574C"/>
    <w:rsid w:val="009573D0"/>
    <w:rsid w:val="009712C7"/>
    <w:rsid w:val="00981E7E"/>
    <w:rsid w:val="00985A9F"/>
    <w:rsid w:val="00985B7F"/>
    <w:rsid w:val="00992634"/>
    <w:rsid w:val="009A7192"/>
    <w:rsid w:val="009C40B4"/>
    <w:rsid w:val="009D3AD8"/>
    <w:rsid w:val="009E5434"/>
    <w:rsid w:val="009F0FFD"/>
    <w:rsid w:val="00A01C8B"/>
    <w:rsid w:val="00A0257A"/>
    <w:rsid w:val="00A038BB"/>
    <w:rsid w:val="00A06879"/>
    <w:rsid w:val="00A06A02"/>
    <w:rsid w:val="00A10D18"/>
    <w:rsid w:val="00A230A2"/>
    <w:rsid w:val="00A47BCC"/>
    <w:rsid w:val="00A573EE"/>
    <w:rsid w:val="00A60985"/>
    <w:rsid w:val="00A6668A"/>
    <w:rsid w:val="00A714C8"/>
    <w:rsid w:val="00A74EF2"/>
    <w:rsid w:val="00A80067"/>
    <w:rsid w:val="00A874EA"/>
    <w:rsid w:val="00A96D5A"/>
    <w:rsid w:val="00AA332A"/>
    <w:rsid w:val="00AA3658"/>
    <w:rsid w:val="00AB5618"/>
    <w:rsid w:val="00AD459C"/>
    <w:rsid w:val="00AE34D1"/>
    <w:rsid w:val="00AF3337"/>
    <w:rsid w:val="00AF48F4"/>
    <w:rsid w:val="00B27B1E"/>
    <w:rsid w:val="00B3075C"/>
    <w:rsid w:val="00B377E4"/>
    <w:rsid w:val="00B421CE"/>
    <w:rsid w:val="00B53729"/>
    <w:rsid w:val="00B67556"/>
    <w:rsid w:val="00B72EC6"/>
    <w:rsid w:val="00B84482"/>
    <w:rsid w:val="00B978F4"/>
    <w:rsid w:val="00BE3F07"/>
    <w:rsid w:val="00BF365C"/>
    <w:rsid w:val="00BF75D1"/>
    <w:rsid w:val="00C06A28"/>
    <w:rsid w:val="00C2198E"/>
    <w:rsid w:val="00C416C0"/>
    <w:rsid w:val="00C433B1"/>
    <w:rsid w:val="00C47BFA"/>
    <w:rsid w:val="00C55C75"/>
    <w:rsid w:val="00C65C86"/>
    <w:rsid w:val="00C726C0"/>
    <w:rsid w:val="00C76909"/>
    <w:rsid w:val="00C81B98"/>
    <w:rsid w:val="00C953C3"/>
    <w:rsid w:val="00C9628F"/>
    <w:rsid w:val="00CA2F3C"/>
    <w:rsid w:val="00CF77DD"/>
    <w:rsid w:val="00D159BB"/>
    <w:rsid w:val="00D17D70"/>
    <w:rsid w:val="00D45830"/>
    <w:rsid w:val="00D47A43"/>
    <w:rsid w:val="00D55A0D"/>
    <w:rsid w:val="00D75541"/>
    <w:rsid w:val="00D82185"/>
    <w:rsid w:val="00D83D76"/>
    <w:rsid w:val="00D968CB"/>
    <w:rsid w:val="00DA0B8C"/>
    <w:rsid w:val="00DB2955"/>
    <w:rsid w:val="00DD2A71"/>
    <w:rsid w:val="00DD7089"/>
    <w:rsid w:val="00E16853"/>
    <w:rsid w:val="00E412EE"/>
    <w:rsid w:val="00E62E94"/>
    <w:rsid w:val="00E71519"/>
    <w:rsid w:val="00E73542"/>
    <w:rsid w:val="00E738E8"/>
    <w:rsid w:val="00E95214"/>
    <w:rsid w:val="00EA1996"/>
    <w:rsid w:val="00EA3DB2"/>
    <w:rsid w:val="00EA5017"/>
    <w:rsid w:val="00EB458F"/>
    <w:rsid w:val="00ED17BD"/>
    <w:rsid w:val="00EE3ECE"/>
    <w:rsid w:val="00EF6E38"/>
    <w:rsid w:val="00EF7F15"/>
    <w:rsid w:val="00F02E7B"/>
    <w:rsid w:val="00F16ACF"/>
    <w:rsid w:val="00F2192B"/>
    <w:rsid w:val="00F274FE"/>
    <w:rsid w:val="00F61B00"/>
    <w:rsid w:val="00F80B39"/>
    <w:rsid w:val="00F820C3"/>
    <w:rsid w:val="00FA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A6305F"/>
  <w15:docId w15:val="{1A5A31DF-831E-4B6B-882F-7F43FAC5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58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A0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A0D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A0D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0A0D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0A0D"/>
    <w:pPr>
      <w:spacing w:before="200" w:after="0"/>
      <w:jc w:val="left"/>
      <w:outlineLvl w:val="4"/>
    </w:pPr>
    <w:rPr>
      <w:smallCaps/>
      <w:color w:val="00433B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0A0D"/>
    <w:pPr>
      <w:spacing w:after="0"/>
      <w:jc w:val="left"/>
      <w:outlineLvl w:val="5"/>
    </w:pPr>
    <w:rPr>
      <w:smallCaps/>
      <w:color w:val="005A50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0A0D"/>
    <w:pPr>
      <w:spacing w:after="0"/>
      <w:jc w:val="left"/>
      <w:outlineLvl w:val="6"/>
    </w:pPr>
    <w:rPr>
      <w:b/>
      <w:smallCaps/>
      <w:color w:val="005A50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0A0D"/>
    <w:pPr>
      <w:spacing w:after="0"/>
      <w:jc w:val="left"/>
      <w:outlineLvl w:val="7"/>
    </w:pPr>
    <w:rPr>
      <w:b/>
      <w:i/>
      <w:smallCaps/>
      <w:color w:val="00433B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0A0D"/>
    <w:pPr>
      <w:spacing w:after="0"/>
      <w:jc w:val="left"/>
      <w:outlineLvl w:val="8"/>
    </w:pPr>
    <w:rPr>
      <w:b/>
      <w:i/>
      <w:smallCaps/>
      <w:color w:val="002C27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50A0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0A0D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0A0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0A0D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0A0D"/>
    <w:rPr>
      <w:smallCaps/>
      <w:color w:val="00433B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0A0D"/>
    <w:rPr>
      <w:smallCaps/>
      <w:color w:val="005A50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0A0D"/>
    <w:rPr>
      <w:b/>
      <w:smallCaps/>
      <w:color w:val="005A50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0A0D"/>
    <w:rPr>
      <w:b/>
      <w:i/>
      <w:smallCaps/>
      <w:color w:val="00433B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0A0D"/>
    <w:rPr>
      <w:b/>
      <w:i/>
      <w:smallCaps/>
      <w:color w:val="002C27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0A0D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50A0D"/>
    <w:pPr>
      <w:pBdr>
        <w:top w:val="single" w:sz="12" w:space="1" w:color="005A50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50A0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A0D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50A0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550A0D"/>
    <w:rPr>
      <w:b/>
      <w:color w:val="005A50" w:themeColor="accent2"/>
    </w:rPr>
  </w:style>
  <w:style w:type="character" w:styleId="Emphasis">
    <w:name w:val="Emphasis"/>
    <w:uiPriority w:val="20"/>
    <w:qFormat/>
    <w:rsid w:val="00550A0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550A0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50A0D"/>
  </w:style>
  <w:style w:type="paragraph" w:styleId="ListParagraph">
    <w:name w:val="List Paragraph"/>
    <w:basedOn w:val="Normal"/>
    <w:uiPriority w:val="34"/>
    <w:qFormat/>
    <w:rsid w:val="00550A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0A0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50A0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0A0D"/>
    <w:pPr>
      <w:pBdr>
        <w:top w:val="single" w:sz="8" w:space="10" w:color="00433B" w:themeColor="accent2" w:themeShade="BF"/>
        <w:left w:val="single" w:sz="8" w:space="10" w:color="00433B" w:themeColor="accent2" w:themeShade="BF"/>
        <w:bottom w:val="single" w:sz="8" w:space="10" w:color="00433B" w:themeColor="accent2" w:themeShade="BF"/>
        <w:right w:val="single" w:sz="8" w:space="10" w:color="00433B" w:themeColor="accent2" w:themeShade="BF"/>
      </w:pBdr>
      <w:shd w:val="clear" w:color="auto" w:fill="005A50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0A0D"/>
    <w:rPr>
      <w:b/>
      <w:i/>
      <w:color w:val="FFFFFF" w:themeColor="background1"/>
      <w:shd w:val="clear" w:color="auto" w:fill="005A50" w:themeFill="accent2"/>
    </w:rPr>
  </w:style>
  <w:style w:type="character" w:styleId="SubtleEmphasis">
    <w:name w:val="Subtle Emphasis"/>
    <w:uiPriority w:val="19"/>
    <w:qFormat/>
    <w:rsid w:val="00550A0D"/>
    <w:rPr>
      <w:i/>
    </w:rPr>
  </w:style>
  <w:style w:type="character" w:styleId="IntenseEmphasis">
    <w:name w:val="Intense Emphasis"/>
    <w:uiPriority w:val="21"/>
    <w:qFormat/>
    <w:rsid w:val="00550A0D"/>
    <w:rPr>
      <w:b/>
      <w:i/>
      <w:color w:val="005A50" w:themeColor="accent2"/>
      <w:spacing w:val="10"/>
    </w:rPr>
  </w:style>
  <w:style w:type="character" w:styleId="SubtleReference">
    <w:name w:val="Subtle Reference"/>
    <w:uiPriority w:val="31"/>
    <w:qFormat/>
    <w:rsid w:val="00550A0D"/>
    <w:rPr>
      <w:b/>
    </w:rPr>
  </w:style>
  <w:style w:type="character" w:styleId="IntenseReference">
    <w:name w:val="Intense Reference"/>
    <w:uiPriority w:val="32"/>
    <w:qFormat/>
    <w:rsid w:val="00550A0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550A0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0A0D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D37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3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3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32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3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32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6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6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31CF2"/>
    <w:rPr>
      <w:color w:val="808080"/>
    </w:rPr>
  </w:style>
  <w:style w:type="paragraph" w:styleId="Revision">
    <w:name w:val="Revision"/>
    <w:hidden/>
    <w:uiPriority w:val="99"/>
    <w:semiHidden/>
    <w:rsid w:val="00E738E8"/>
    <w:pPr>
      <w:spacing w:after="0" w:line="240" w:lineRule="auto"/>
      <w:jc w:val="left"/>
    </w:pPr>
    <w:rPr>
      <w:sz w:val="24"/>
    </w:rPr>
  </w:style>
  <w:style w:type="character" w:customStyle="1" w:styleId="Style1">
    <w:name w:val="Style1"/>
    <w:basedOn w:val="DefaultParagraphFont"/>
    <w:uiPriority w:val="1"/>
    <w:qFormat/>
    <w:rsid w:val="00925F27"/>
    <w:rPr>
      <w:rFonts w:asciiTheme="minorHAnsi" w:hAnsiTheme="minorHAnsi"/>
      <w:sz w:val="24"/>
    </w:rPr>
  </w:style>
  <w:style w:type="character" w:customStyle="1" w:styleId="Paragraph">
    <w:name w:val="Paragraph"/>
    <w:basedOn w:val="Style1"/>
    <w:uiPriority w:val="1"/>
    <w:qFormat/>
    <w:rsid w:val="008111E1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71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43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mberservices@wildcaretas.org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28FD36E550F4157A64EDCB69EB3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5F08-BA4F-462A-BFB2-16347FC30F67}"/>
      </w:docPartPr>
      <w:docPartBody>
        <w:p w:rsidR="001F18C3" w:rsidRDefault="00C537BE" w:rsidP="00C537BE">
          <w:pPr>
            <w:pStyle w:val="628FD36E550F4157A64EDCB69EB3C46E29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posi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AB6573CEBBDB49DAB752B157C2EB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C858-B3A7-4716-BFA0-35CF8F903B2F}"/>
      </w:docPartPr>
      <w:docPartBody>
        <w:p w:rsidR="001F18C3" w:rsidRDefault="00C537BE" w:rsidP="00C537BE">
          <w:pPr>
            <w:pStyle w:val="AB6573CEBBDB49DAB752B157C2EB531329"/>
          </w:pPr>
          <w:r w:rsidRPr="00837E6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organisation contact phone number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C284023DA8F34EFF814D6BD185EE3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761C1-F62D-4CD6-91A6-466E413DF971}"/>
      </w:docPartPr>
      <w:docPartBody>
        <w:p w:rsidR="001F18C3" w:rsidRDefault="00C537BE" w:rsidP="00C537BE">
          <w:pPr>
            <w:pStyle w:val="C284023DA8F34EFF814D6BD185EE340129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email addres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47B10637CA834121AACB25CF129F2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F3F3-719E-4920-8F3C-06304EFCFE62}"/>
      </w:docPartPr>
      <w:docPartBody>
        <w:p w:rsidR="001F18C3" w:rsidRDefault="00C537BE" w:rsidP="00C537BE">
          <w:pPr>
            <w:pStyle w:val="47B10637CA834121AACB25CF129F2BC524"/>
          </w:pPr>
          <w:r w:rsidRPr="00837E63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enter name of organisa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03B3CDF44E6448E7B448E93E378AF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9161-4EFB-416B-A261-992CA9E51983}"/>
      </w:docPartPr>
      <w:docPartBody>
        <w:p w:rsidR="00F97C1E" w:rsidRDefault="00C537BE" w:rsidP="00C537BE">
          <w:pPr>
            <w:pStyle w:val="03B3CDF44E6448E7B448E93E378AF25717"/>
          </w:pPr>
          <w:r w:rsidRPr="00837E63">
            <w:rPr>
              <w:rStyle w:val="PlaceholderText"/>
            </w:rPr>
            <w:t>Click here.</w:t>
          </w:r>
        </w:p>
      </w:docPartBody>
    </w:docPart>
    <w:docPart>
      <w:docPartPr>
        <w:name w:val="59227ADD53754D4695991548D068B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4E07E-D478-4417-B487-6C6A30959C12}"/>
      </w:docPartPr>
      <w:docPartBody>
        <w:p w:rsidR="00F97C1E" w:rsidRDefault="00C537BE" w:rsidP="00C537BE">
          <w:pPr>
            <w:pStyle w:val="59227ADD53754D4695991548D068BFE617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titl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79CEA81528844132BB5C2BBD2E3CB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18029-275C-48DE-BEB7-A95B99BE66A8}"/>
      </w:docPartPr>
      <w:docPartBody>
        <w:p w:rsidR="00C50C5D" w:rsidRDefault="00C537BE" w:rsidP="00C537BE">
          <w:pPr>
            <w:pStyle w:val="79CEA81528844132BB5C2BBD2E3CB6762"/>
          </w:pPr>
          <w:r w:rsidRPr="00B2513E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AF90AAC32FC2410BA2CF39B378C0A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0AD9A-8D62-4575-9A2F-A8789CA37558}"/>
      </w:docPartPr>
      <w:docPartBody>
        <w:p w:rsidR="00C50C5D" w:rsidRDefault="00C537BE" w:rsidP="00C537BE">
          <w:pPr>
            <w:pStyle w:val="AF90AAC32FC2410BA2CF39B378C0A01A2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498CFB8CD07147CBBE26C1E940840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45639-A591-4C32-ACDD-D938A97ADCC4}"/>
      </w:docPartPr>
      <w:docPartBody>
        <w:p w:rsidR="00C50C5D" w:rsidRDefault="00C537BE" w:rsidP="00C537BE">
          <w:pPr>
            <w:pStyle w:val="498CFB8CD07147CBBE26C1E9408407022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1C44E7E243AE41DC81A786DAB05F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97AF2-DE73-473F-B71F-2D4756E2C191}"/>
      </w:docPartPr>
      <w:docPartBody>
        <w:p w:rsidR="008D4851" w:rsidRDefault="00C50C5D" w:rsidP="00C50C5D">
          <w:pPr>
            <w:pStyle w:val="1C44E7E243AE41DC81A786DAB05F8BF6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DE12392A64B84A91BDDF6375C2C02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76F53-1448-4C68-991F-B16CBD1EBB25}"/>
      </w:docPartPr>
      <w:docPartBody>
        <w:p w:rsidR="008D4851" w:rsidRDefault="00C50C5D" w:rsidP="00C50C5D">
          <w:pPr>
            <w:pStyle w:val="DE12392A64B84A91BDDF6375C2C02CF2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item 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0AFF1D38020A4124960FF56C20537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4FE7E-EDBB-4E02-818D-6C4B55AA3DD2}"/>
      </w:docPartPr>
      <w:docPartBody>
        <w:p w:rsidR="008D4851" w:rsidRDefault="00C50C5D" w:rsidP="00C50C5D">
          <w:pPr>
            <w:pStyle w:val="0AFF1D38020A4124960FF56C20537F81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3491BCAE9B914C37B9A2AFEC08226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B4D1C-07AD-4BD0-BC4E-24FE49704C93}"/>
      </w:docPartPr>
      <w:docPartBody>
        <w:p w:rsidR="008D4851" w:rsidRDefault="00C50C5D" w:rsidP="00C50C5D">
          <w:pPr>
            <w:pStyle w:val="3491BCAE9B914C37B9A2AFEC08226B6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9EA316B328D140A79478BB3CBAE5B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7FC40-12DF-4B3C-820F-FA7366AE8DA1}"/>
      </w:docPartPr>
      <w:docPartBody>
        <w:p w:rsidR="008D4851" w:rsidRDefault="00C50C5D" w:rsidP="00C50C5D">
          <w:pPr>
            <w:pStyle w:val="9EA316B328D140A79478BB3CBAE5B15D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FA4DFFE1D5B24490996F776D1E409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E7110-2C1C-4457-AF26-02FBCA48AD3F}"/>
      </w:docPartPr>
      <w:docPartBody>
        <w:p w:rsidR="008D4851" w:rsidRDefault="00C50C5D" w:rsidP="00C50C5D">
          <w:pPr>
            <w:pStyle w:val="FA4DFFE1D5B24490996F776D1E409DCF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DBCBD11CF3AA415694B404097470B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EE5FE-AF76-4098-A11C-FD424000502F}"/>
      </w:docPartPr>
      <w:docPartBody>
        <w:p w:rsidR="008D4851" w:rsidRDefault="00C50C5D" w:rsidP="00C50C5D">
          <w:pPr>
            <w:pStyle w:val="DBCBD11CF3AA415694B404097470B3B6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C174375CBA4A489A941E7758D82D3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5E4BF-528A-480D-84BC-C67C7FC18267}"/>
      </w:docPartPr>
      <w:docPartBody>
        <w:p w:rsidR="008D4851" w:rsidRDefault="00C50C5D" w:rsidP="00C50C5D">
          <w:pPr>
            <w:pStyle w:val="C174375CBA4A489A941E7758D82D382F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49B4A26473D54E7B8E0020E479E5C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BDEAB-CE8B-4CAC-AC97-AE148B46B42E}"/>
      </w:docPartPr>
      <w:docPartBody>
        <w:p w:rsidR="008D4851" w:rsidRDefault="00C50C5D" w:rsidP="00C50C5D">
          <w:pPr>
            <w:pStyle w:val="49B4A26473D54E7B8E0020E479E5C2E0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CDA42BB5C2594C4E8AF3E504F84D1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14006-A748-4B66-AD0B-9717E7E86407}"/>
      </w:docPartPr>
      <w:docPartBody>
        <w:p w:rsidR="008D4851" w:rsidRDefault="00C50C5D" w:rsidP="00C50C5D">
          <w:pPr>
            <w:pStyle w:val="CDA42BB5C2594C4E8AF3E504F84D1B1C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AC56C4A098654BDDA09C094F42ED5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9A74C-C126-42FC-9CEE-D10706B7D3E9}"/>
      </w:docPartPr>
      <w:docPartBody>
        <w:p w:rsidR="008D4851" w:rsidRDefault="00C50C5D" w:rsidP="00C50C5D">
          <w:pPr>
            <w:pStyle w:val="AC56C4A098654BDDA09C094F42ED5C2E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AE275CE39B8F42AAB000ACEA4AA8C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65591-3DD3-42D5-87CE-E55D92530F3A}"/>
      </w:docPartPr>
      <w:docPartBody>
        <w:p w:rsidR="008D4851" w:rsidRDefault="00C50C5D" w:rsidP="00C50C5D">
          <w:pPr>
            <w:pStyle w:val="AE275CE39B8F42AAB000ACEA4AA8C8CE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26C947A2532D4E4B964D9BD2375A0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44BC-BA6F-45C6-927C-3C40EE8E84FA}"/>
      </w:docPartPr>
      <w:docPartBody>
        <w:p w:rsidR="008D4851" w:rsidRDefault="00C50C5D" w:rsidP="00C50C5D">
          <w:pPr>
            <w:pStyle w:val="26C947A2532D4E4B964D9BD2375A0ADF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07BB95C9999F41419A2E43F57FE4B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29190-6CE7-4F59-A889-33BF37BEA9D7}"/>
      </w:docPartPr>
      <w:docPartBody>
        <w:p w:rsidR="008D4851" w:rsidRDefault="00C50C5D" w:rsidP="00C50C5D">
          <w:pPr>
            <w:pStyle w:val="07BB95C9999F41419A2E43F57FE4BEE0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999B49D7DA60430B8B5B1C2667912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A8450-6BF9-4ADB-8925-BF4B46734949}"/>
      </w:docPartPr>
      <w:docPartBody>
        <w:p w:rsidR="008D4851" w:rsidRDefault="00C50C5D" w:rsidP="00C50C5D">
          <w:pPr>
            <w:pStyle w:val="999B49D7DA60430B8B5B1C26679124CD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9F015BAFB87D4EBC82317C281181E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0DA9D-0F55-47F0-98A9-B74934299AEF}"/>
      </w:docPartPr>
      <w:docPartBody>
        <w:p w:rsidR="008D4851" w:rsidRDefault="00C50C5D" w:rsidP="00C50C5D">
          <w:pPr>
            <w:pStyle w:val="9F015BAFB87D4EBC82317C281181E811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E5D449DD9AFF4C7EB438BC91EEBB5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E5948-FF79-4564-B6B0-4EA9EF1F784D}"/>
      </w:docPartPr>
      <w:docPartBody>
        <w:p w:rsidR="008D4851" w:rsidRDefault="00C50C5D" w:rsidP="00C50C5D">
          <w:pPr>
            <w:pStyle w:val="E5D449DD9AFF4C7EB438BC91EEBB500F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8C0A0F2ADC65466F8167BAC5B2314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417C0-849A-415B-B03D-A60EA7391334}"/>
      </w:docPartPr>
      <w:docPartBody>
        <w:p w:rsidR="008D4851" w:rsidRDefault="00C50C5D" w:rsidP="00C50C5D">
          <w:pPr>
            <w:pStyle w:val="8C0A0F2ADC65466F8167BAC5B2314C13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CB163D6649B6420E9AD3DA982DDC0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5F959-A83E-4239-8FE7-889C27D1CE30}"/>
      </w:docPartPr>
      <w:docPartBody>
        <w:p w:rsidR="008D4851" w:rsidRDefault="00C50C5D" w:rsidP="00C50C5D">
          <w:pPr>
            <w:pStyle w:val="CB163D6649B6420E9AD3DA982DDC074C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dditional attachment 1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091826FA50E740F4930D250FB02DB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EE21D-C241-408A-9D4B-6A92D9B41627}"/>
      </w:docPartPr>
      <w:docPartBody>
        <w:p w:rsidR="008D4851" w:rsidRDefault="00C50C5D" w:rsidP="00C50C5D">
          <w:pPr>
            <w:pStyle w:val="091826FA50E740F4930D250FB02DB6CA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dditional attachment 2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7726EFA5C3D4436DBA98E0F19B532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85E97-5771-4B82-8F9B-2AAD81700FB1}"/>
      </w:docPartPr>
      <w:docPartBody>
        <w:p w:rsidR="008D4851" w:rsidRDefault="00C50C5D" w:rsidP="00C50C5D">
          <w:pPr>
            <w:pStyle w:val="7726EFA5C3D4436DBA98E0F19B5324E7"/>
          </w:pPr>
          <w:r w:rsidRPr="00FE0C17">
            <w:rPr>
              <w:rStyle w:val="PlaceholderText"/>
              <w:sz w:val="28"/>
              <w:szCs w:val="28"/>
            </w:rPr>
            <w:t>Click here to enter amount.</w:t>
          </w:r>
        </w:p>
      </w:docPartBody>
    </w:docPart>
    <w:docPart>
      <w:docPartPr>
        <w:name w:val="0343822384B74CA4A173228D4D878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DD47A-BE97-4750-9F40-CD61C0D02DFD}"/>
      </w:docPartPr>
      <w:docPartBody>
        <w:p w:rsidR="007F5BFA" w:rsidRDefault="008D4851" w:rsidP="008D4851">
          <w:pPr>
            <w:pStyle w:val="0343822384B74CA4A173228D4D878FC4"/>
          </w:pPr>
          <w:r w:rsidRPr="00B2513E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details</w:t>
          </w:r>
          <w:r w:rsidRPr="00B2513E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F4EB5"/>
    <w:rsid w:val="001F18C3"/>
    <w:rsid w:val="002007DC"/>
    <w:rsid w:val="00254CC4"/>
    <w:rsid w:val="002827D9"/>
    <w:rsid w:val="003D0726"/>
    <w:rsid w:val="004D00E9"/>
    <w:rsid w:val="004F4EB5"/>
    <w:rsid w:val="005F3851"/>
    <w:rsid w:val="007F5BFA"/>
    <w:rsid w:val="00877542"/>
    <w:rsid w:val="008D4851"/>
    <w:rsid w:val="008E5418"/>
    <w:rsid w:val="009927E3"/>
    <w:rsid w:val="00B5242E"/>
    <w:rsid w:val="00C50C5D"/>
    <w:rsid w:val="00C537BE"/>
    <w:rsid w:val="00D365D1"/>
    <w:rsid w:val="00D478B6"/>
    <w:rsid w:val="00D97E74"/>
    <w:rsid w:val="00EB02A9"/>
    <w:rsid w:val="00F9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3822384B74CA4A173228D4D878FC4">
    <w:name w:val="0343822384B74CA4A173228D4D878FC4"/>
    <w:rsid w:val="008D4851"/>
  </w:style>
  <w:style w:type="character" w:styleId="PlaceholderText">
    <w:name w:val="Placeholder Text"/>
    <w:basedOn w:val="DefaultParagraphFont"/>
    <w:uiPriority w:val="99"/>
    <w:semiHidden/>
    <w:rsid w:val="008D4851"/>
    <w:rPr>
      <w:color w:val="808080"/>
    </w:rPr>
  </w:style>
  <w:style w:type="paragraph" w:customStyle="1" w:styleId="47B10637CA834121AACB25CF129F2BC524">
    <w:name w:val="47B10637CA834121AACB25CF129F2BC524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17">
    <w:name w:val="03B3CDF44E6448E7B448E93E378AF25717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17">
    <w:name w:val="59227ADD53754D4695991548D068BFE617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29">
    <w:name w:val="628FD36E550F4157A64EDCB69EB3C46E29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29">
    <w:name w:val="AB6573CEBBDB49DAB752B157C2EB531329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29">
    <w:name w:val="C284023DA8F34EFF814D6BD185EE340129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9CEA81528844132BB5C2BBD2E3CB6762">
    <w:name w:val="79CEA81528844132BB5C2BBD2E3CB6762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F90AAC32FC2410BA2CF39B378C0A01A2">
    <w:name w:val="AF90AAC32FC2410BA2CF39B378C0A01A2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98CFB8CD07147CBBE26C1E9408407022">
    <w:name w:val="498CFB8CD07147CBBE26C1E9408407022"/>
    <w:rsid w:val="00C537BE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C44E7E243AE41DC81A786DAB05F8BF6">
    <w:name w:val="1C44E7E243AE41DC81A786DAB05F8BF6"/>
    <w:rsid w:val="00C50C5D"/>
  </w:style>
  <w:style w:type="paragraph" w:customStyle="1" w:styleId="DE12392A64B84A91BDDF6375C2C02CF2">
    <w:name w:val="DE12392A64B84A91BDDF6375C2C02CF2"/>
    <w:rsid w:val="00C50C5D"/>
  </w:style>
  <w:style w:type="paragraph" w:customStyle="1" w:styleId="0AFF1D38020A4124960FF56C20537F81">
    <w:name w:val="0AFF1D38020A4124960FF56C20537F81"/>
    <w:rsid w:val="00C50C5D"/>
  </w:style>
  <w:style w:type="paragraph" w:customStyle="1" w:styleId="3491BCAE9B914C37B9A2AFEC08226B63">
    <w:name w:val="3491BCAE9B914C37B9A2AFEC08226B63"/>
    <w:rsid w:val="00C50C5D"/>
  </w:style>
  <w:style w:type="paragraph" w:customStyle="1" w:styleId="9EA316B328D140A79478BB3CBAE5B15D">
    <w:name w:val="9EA316B328D140A79478BB3CBAE5B15D"/>
    <w:rsid w:val="00C50C5D"/>
  </w:style>
  <w:style w:type="paragraph" w:customStyle="1" w:styleId="FA4DFFE1D5B24490996F776D1E409DCF">
    <w:name w:val="FA4DFFE1D5B24490996F776D1E409DCF"/>
    <w:rsid w:val="00C50C5D"/>
  </w:style>
  <w:style w:type="paragraph" w:customStyle="1" w:styleId="DBCBD11CF3AA415694B404097470B3B6">
    <w:name w:val="DBCBD11CF3AA415694B404097470B3B6"/>
    <w:rsid w:val="00C50C5D"/>
  </w:style>
  <w:style w:type="paragraph" w:customStyle="1" w:styleId="C174375CBA4A489A941E7758D82D382F">
    <w:name w:val="C174375CBA4A489A941E7758D82D382F"/>
    <w:rsid w:val="00C50C5D"/>
  </w:style>
  <w:style w:type="paragraph" w:customStyle="1" w:styleId="49B4A26473D54E7B8E0020E479E5C2E0">
    <w:name w:val="49B4A26473D54E7B8E0020E479E5C2E0"/>
    <w:rsid w:val="00C50C5D"/>
  </w:style>
  <w:style w:type="paragraph" w:customStyle="1" w:styleId="CDA42BB5C2594C4E8AF3E504F84D1B1C">
    <w:name w:val="CDA42BB5C2594C4E8AF3E504F84D1B1C"/>
    <w:rsid w:val="00C50C5D"/>
  </w:style>
  <w:style w:type="paragraph" w:customStyle="1" w:styleId="AC56C4A098654BDDA09C094F42ED5C2E">
    <w:name w:val="AC56C4A098654BDDA09C094F42ED5C2E"/>
    <w:rsid w:val="00C50C5D"/>
  </w:style>
  <w:style w:type="paragraph" w:customStyle="1" w:styleId="AE275CE39B8F42AAB000ACEA4AA8C8CE">
    <w:name w:val="AE275CE39B8F42AAB000ACEA4AA8C8CE"/>
    <w:rsid w:val="00C50C5D"/>
  </w:style>
  <w:style w:type="paragraph" w:customStyle="1" w:styleId="26C947A2532D4E4B964D9BD2375A0ADF">
    <w:name w:val="26C947A2532D4E4B964D9BD2375A0ADF"/>
    <w:rsid w:val="00C50C5D"/>
  </w:style>
  <w:style w:type="paragraph" w:customStyle="1" w:styleId="07BB95C9999F41419A2E43F57FE4BEE0">
    <w:name w:val="07BB95C9999F41419A2E43F57FE4BEE0"/>
    <w:rsid w:val="00C50C5D"/>
  </w:style>
  <w:style w:type="paragraph" w:customStyle="1" w:styleId="999B49D7DA60430B8B5B1C26679124CD">
    <w:name w:val="999B49D7DA60430B8B5B1C26679124CD"/>
    <w:rsid w:val="00C50C5D"/>
  </w:style>
  <w:style w:type="paragraph" w:customStyle="1" w:styleId="9F015BAFB87D4EBC82317C281181E811">
    <w:name w:val="9F015BAFB87D4EBC82317C281181E811"/>
    <w:rsid w:val="00C50C5D"/>
  </w:style>
  <w:style w:type="paragraph" w:customStyle="1" w:styleId="E5D449DD9AFF4C7EB438BC91EEBB500F">
    <w:name w:val="E5D449DD9AFF4C7EB438BC91EEBB500F"/>
    <w:rsid w:val="00C50C5D"/>
  </w:style>
  <w:style w:type="paragraph" w:customStyle="1" w:styleId="8C0A0F2ADC65466F8167BAC5B2314C13">
    <w:name w:val="8C0A0F2ADC65466F8167BAC5B2314C13"/>
    <w:rsid w:val="00C50C5D"/>
  </w:style>
  <w:style w:type="paragraph" w:customStyle="1" w:styleId="CB163D6649B6420E9AD3DA982DDC074C">
    <w:name w:val="CB163D6649B6420E9AD3DA982DDC074C"/>
    <w:rsid w:val="00C50C5D"/>
  </w:style>
  <w:style w:type="paragraph" w:customStyle="1" w:styleId="091826FA50E740F4930D250FB02DB6CA">
    <w:name w:val="091826FA50E740F4930D250FB02DB6CA"/>
    <w:rsid w:val="00C50C5D"/>
  </w:style>
  <w:style w:type="paragraph" w:customStyle="1" w:styleId="7726EFA5C3D4436DBA98E0F19B5324E7">
    <w:name w:val="7726EFA5C3D4436DBA98E0F19B5324E7"/>
    <w:rsid w:val="00C50C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ildcare Colours">
      <a:dk1>
        <a:sysClr val="windowText" lastClr="000000"/>
      </a:dk1>
      <a:lt1>
        <a:sysClr val="window" lastClr="FFFFFF"/>
      </a:lt1>
      <a:dk2>
        <a:srgbClr val="005A50"/>
      </a:dk2>
      <a:lt2>
        <a:srgbClr val="D2E4BD"/>
      </a:lt2>
      <a:accent1>
        <a:srgbClr val="7ABC4C"/>
      </a:accent1>
      <a:accent2>
        <a:srgbClr val="005A50"/>
      </a:accent2>
      <a:accent3>
        <a:srgbClr val="D2E4BD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C6EB-686D-4D90-ACF3-087282A07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PWE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Sharon E</dc:creator>
  <dc:description>Click here to enter your name</dc:description>
  <cp:lastModifiedBy>Neil n Sharon Smith</cp:lastModifiedBy>
  <cp:revision>2</cp:revision>
  <cp:lastPrinted>2019-09-09T06:41:00Z</cp:lastPrinted>
  <dcterms:created xsi:type="dcterms:W3CDTF">2020-11-18T23:15:00Z</dcterms:created>
  <dcterms:modified xsi:type="dcterms:W3CDTF">2020-11-18T23:15:00Z</dcterms:modified>
</cp:coreProperties>
</file>